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5" w:type="dxa"/>
        <w:tblInd w:w="-10" w:type="dxa"/>
        <w:tblLook w:val="04A0" w:firstRow="1" w:lastRow="0" w:firstColumn="1" w:lastColumn="0" w:noHBand="0" w:noVBand="1"/>
      </w:tblPr>
      <w:tblGrid>
        <w:gridCol w:w="10"/>
        <w:gridCol w:w="3108"/>
        <w:gridCol w:w="2107"/>
        <w:gridCol w:w="2160"/>
        <w:gridCol w:w="3060"/>
      </w:tblGrid>
      <w:tr w:rsidR="00607687" w:rsidRPr="00C74F99" w14:paraId="625D7A2A" w14:textId="77777777" w:rsidTr="003547CA">
        <w:trPr>
          <w:gridBefore w:val="1"/>
          <w:wBefore w:w="10" w:type="dxa"/>
        </w:trPr>
        <w:tc>
          <w:tcPr>
            <w:tcW w:w="10435" w:type="dxa"/>
            <w:gridSpan w:val="4"/>
            <w:shd w:val="clear" w:color="auto" w:fill="FFFFFF" w:themeFill="background1"/>
          </w:tcPr>
          <w:p w14:paraId="165BAEF8" w14:textId="1A3D483E" w:rsidR="009101D1" w:rsidRDefault="00435238" w:rsidP="008E67D2">
            <w:pPr>
              <w:pStyle w:val="NoSpacing"/>
              <w:rPr>
                <w:rFonts w:cstheme="minorHAnsi"/>
                <w:color w:val="201F1E"/>
                <w:sz w:val="20"/>
                <w:szCs w:val="20"/>
                <w:bdr w:val="none" w:sz="0" w:space="0" w:color="auto" w:frame="1"/>
                <w:shd w:val="clear" w:color="auto" w:fill="FFFFFF"/>
              </w:rPr>
            </w:pPr>
            <w:r w:rsidRPr="00C74F99">
              <w:rPr>
                <w:rFonts w:cstheme="minorHAnsi"/>
                <w:color w:val="201F1E"/>
                <w:sz w:val="20"/>
                <w:szCs w:val="20"/>
                <w:bdr w:val="none" w:sz="0" w:space="0" w:color="auto" w:frame="1"/>
                <w:shd w:val="clear" w:color="auto" w:fill="FFFFFF"/>
              </w:rPr>
              <w:t xml:space="preserve">This form will be used for all </w:t>
            </w:r>
            <w:r w:rsidR="00E31A21">
              <w:rPr>
                <w:rFonts w:cstheme="minorHAnsi"/>
                <w:color w:val="201F1E"/>
                <w:sz w:val="20"/>
                <w:szCs w:val="20"/>
                <w:bdr w:val="none" w:sz="0" w:space="0" w:color="auto" w:frame="1"/>
                <w:shd w:val="clear" w:color="auto" w:fill="FFFFFF"/>
              </w:rPr>
              <w:t xml:space="preserve">staff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309BB6B2"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not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history="1">
              <w:r w:rsidR="003916BE" w:rsidRPr="00E3505A">
                <w:rPr>
                  <w:rStyle w:val="Hyperlink"/>
                  <w:rFonts w:cstheme="minorHAnsi"/>
                  <w:sz w:val="20"/>
                  <w:szCs w:val="20"/>
                  <w:bdr w:val="none" w:sz="0" w:space="0" w:color="auto" w:frame="1"/>
                  <w:shd w:val="clear" w:color="auto" w:fill="FFFFFF"/>
                </w:rPr>
                <w:t>employment@umsl.edu</w:t>
              </w:r>
            </w:hyperlink>
            <w:r w:rsidR="003916BE">
              <w:rPr>
                <w:rFonts w:cstheme="minorHAnsi"/>
                <w:sz w:val="20"/>
                <w:szCs w:val="20"/>
                <w:bdr w:val="none" w:sz="0" w:space="0" w:color="auto" w:frame="1"/>
                <w:shd w:val="clear" w:color="auto" w:fill="FFFFFF"/>
              </w:rPr>
              <w:t xml:space="preserve">. </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5142ACC1" w14:textId="71251E57" w:rsidR="00607687"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Do not submit this form without Justification Committee approval.</w:t>
            </w:r>
          </w:p>
          <w:p w14:paraId="029CF3B7" w14:textId="77777777" w:rsidR="005A69E8" w:rsidRDefault="005A69E8" w:rsidP="008E67D2">
            <w:pPr>
              <w:pStyle w:val="NoSpacing"/>
              <w:rPr>
                <w:rFonts w:cstheme="minorHAnsi"/>
                <w:b/>
                <w:sz w:val="20"/>
                <w:szCs w:val="20"/>
              </w:rPr>
            </w:pPr>
          </w:p>
          <w:p w14:paraId="3A4735DC" w14:textId="77777777" w:rsidR="00517CE0" w:rsidRDefault="005A69E8" w:rsidP="00517CE0">
            <w:pPr>
              <w:pStyle w:val="NoSpacing"/>
              <w:rPr>
                <w:rFonts w:cstheme="minorHAnsi"/>
                <w:sz w:val="20"/>
                <w:szCs w:val="20"/>
              </w:rPr>
            </w:pPr>
            <w:r>
              <w:rPr>
                <w:rFonts w:cstheme="minorHAnsi"/>
                <w:sz w:val="20"/>
                <w:szCs w:val="20"/>
              </w:rPr>
              <w:t xml:space="preserve">If </w:t>
            </w:r>
            <w:r w:rsidR="00D23B1D">
              <w:rPr>
                <w:rFonts w:cstheme="minorHAnsi"/>
                <w:sz w:val="20"/>
                <w:szCs w:val="20"/>
              </w:rPr>
              <w:t xml:space="preserve">the posting </w:t>
            </w:r>
            <w:r w:rsidR="006456F0">
              <w:rPr>
                <w:rFonts w:cstheme="minorHAnsi"/>
                <w:sz w:val="20"/>
                <w:szCs w:val="20"/>
              </w:rPr>
              <w:t xml:space="preserve">has been approved by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w:t>
            </w:r>
            <w:r w:rsidR="006456F0">
              <w:rPr>
                <w:rFonts w:cstheme="minorHAnsi"/>
                <w:color w:val="201F1E"/>
                <w:sz w:val="20"/>
                <w:szCs w:val="20"/>
                <w:bdr w:val="none" w:sz="0" w:space="0" w:color="auto" w:frame="1"/>
                <w:shd w:val="clear" w:color="auto" w:fill="FFFFFF"/>
              </w:rPr>
              <w:t>send</w:t>
            </w:r>
            <w:r w:rsidR="006456F0" w:rsidRPr="00C74F99">
              <w:rPr>
                <w:rFonts w:cstheme="minorHAnsi"/>
                <w:color w:val="201F1E"/>
                <w:sz w:val="20"/>
                <w:szCs w:val="20"/>
                <w:bdr w:val="none" w:sz="0" w:space="0" w:color="auto" w:frame="1"/>
                <w:shd w:val="clear" w:color="auto" w:fill="FFFFFF"/>
              </w:rPr>
              <w:t xml:space="preserve"> the completed </w:t>
            </w:r>
            <w:r w:rsidR="006456F0">
              <w:rPr>
                <w:rFonts w:cstheme="minorHAnsi"/>
                <w:color w:val="201F1E"/>
                <w:sz w:val="20"/>
                <w:szCs w:val="20"/>
                <w:bdr w:val="none" w:sz="0" w:space="0" w:color="auto" w:frame="1"/>
                <w:shd w:val="clear" w:color="auto" w:fill="FFFFFF"/>
              </w:rPr>
              <w:t>form</w:t>
            </w:r>
            <w:r w:rsidR="006456F0" w:rsidRPr="00C74F99">
              <w:rPr>
                <w:rFonts w:cstheme="minorHAnsi"/>
                <w:color w:val="201F1E"/>
                <w:sz w:val="20"/>
                <w:szCs w:val="20"/>
                <w:bdr w:val="none" w:sz="0" w:space="0" w:color="auto" w:frame="1"/>
                <w:shd w:val="clear" w:color="auto" w:fill="FFFFFF"/>
              </w:rPr>
              <w:t xml:space="preserve"> to </w:t>
            </w:r>
            <w:hyperlink r:id="rId13" w:tgtFrame="_blank" w:history="1">
              <w:r w:rsidR="006456F0" w:rsidRPr="00C74F99">
                <w:rPr>
                  <w:rStyle w:val="Hyperlink"/>
                  <w:rFonts w:cstheme="minorHAnsi"/>
                  <w:sz w:val="20"/>
                  <w:szCs w:val="20"/>
                  <w:bdr w:val="none" w:sz="0" w:space="0" w:color="auto" w:frame="1"/>
                  <w:shd w:val="clear" w:color="auto" w:fill="FFFFFF"/>
                </w:rPr>
                <w:t>employment@umsl.edu</w:t>
              </w:r>
            </w:hyperlink>
            <w:r w:rsidR="00D23B1D">
              <w:rPr>
                <w:rStyle w:val="Hyperlink"/>
                <w:rFonts w:cstheme="minorHAnsi"/>
                <w:sz w:val="20"/>
                <w:szCs w:val="20"/>
                <w:bdr w:val="none" w:sz="0" w:space="0" w:color="auto" w:frame="1"/>
                <w:shd w:val="clear" w:color="auto" w:fill="FFFFFF"/>
              </w:rPr>
              <w:t xml:space="preserve"> </w:t>
            </w:r>
            <w:r w:rsidR="00D23B1D">
              <w:rPr>
                <w:rFonts w:cstheme="minorHAnsi"/>
                <w:sz w:val="20"/>
                <w:szCs w:val="20"/>
              </w:rPr>
              <w:t>a</w:t>
            </w:r>
            <w:r w:rsidR="008E13E1" w:rsidRPr="00D23B1D">
              <w:rPr>
                <w:rFonts w:cstheme="minorHAnsi"/>
                <w:sz w:val="20"/>
                <w:szCs w:val="20"/>
              </w:rPr>
              <w:t>fter</w:t>
            </w:r>
            <w:r>
              <w:rPr>
                <w:rFonts w:cstheme="minorHAnsi"/>
                <w:sz w:val="20"/>
                <w:szCs w:val="20"/>
              </w:rPr>
              <w:t xml:space="preserve"> </w:t>
            </w:r>
            <w:r w:rsidR="003136BC">
              <w:rPr>
                <w:rFonts w:cstheme="minorHAnsi"/>
                <w:sz w:val="20"/>
                <w:szCs w:val="20"/>
              </w:rPr>
              <w:t>receiving approval</w:t>
            </w:r>
            <w:r w:rsidR="00D23B1D">
              <w:rPr>
                <w:rFonts w:cstheme="minorHAnsi"/>
                <w:sz w:val="20"/>
                <w:szCs w:val="20"/>
              </w:rPr>
              <w:t xml:space="preserve"> from</w:t>
            </w:r>
            <w:r w:rsidR="003136BC">
              <w:rPr>
                <w:rFonts w:cstheme="minorHAnsi"/>
                <w:sz w:val="20"/>
                <w:szCs w:val="20"/>
              </w:rPr>
              <w:t xml:space="preserve">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43AF61C9" w:rsidR="006D32D9" w:rsidRPr="00C74F99" w:rsidRDefault="006D32D9" w:rsidP="00517CE0">
            <w:pPr>
              <w:pStyle w:val="NoSpacing"/>
              <w:rPr>
                <w:rFonts w:cstheme="minorHAnsi"/>
                <w:sz w:val="20"/>
                <w:szCs w:val="20"/>
              </w:rPr>
            </w:pPr>
          </w:p>
        </w:tc>
      </w:tr>
      <w:tr w:rsidR="003D2013" w:rsidRPr="00C74F99" w14:paraId="75E31A9B" w14:textId="77777777" w:rsidTr="003547CA">
        <w:trPr>
          <w:gridBefore w:val="1"/>
          <w:wBefore w:w="10" w:type="dxa"/>
        </w:trPr>
        <w:tc>
          <w:tcPr>
            <w:tcW w:w="10435" w:type="dxa"/>
            <w:gridSpan w:val="4"/>
            <w:shd w:val="clear" w:color="auto" w:fill="000000" w:themeFill="text1"/>
          </w:tcPr>
          <w:p w14:paraId="77864A73" w14:textId="7A807DAE"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3547CA" w14:paraId="6CFCA9B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2BFC63FA" w:rsidR="00396334" w:rsidRPr="003547CA" w:rsidRDefault="009B34AD" w:rsidP="00BB4CEC">
            <w:pPr>
              <w:pStyle w:val="NoSpacing"/>
              <w:ind w:left="-103"/>
              <w:rPr>
                <w:rFonts w:cstheme="minorHAnsi"/>
                <w:b/>
                <w:sz w:val="20"/>
                <w:szCs w:val="20"/>
              </w:rPr>
            </w:pPr>
            <w:r w:rsidRPr="003547CA">
              <w:rPr>
                <w:rFonts w:cstheme="minorHAnsi"/>
                <w:b/>
                <w:sz w:val="20"/>
                <w:szCs w:val="20"/>
              </w:rPr>
              <w:t xml:space="preserve">  </w:t>
            </w:r>
            <w:r w:rsidR="00396334" w:rsidRPr="003547CA">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3547CA">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69FE3E75"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BB5DDC" w:rsidRPr="003547CA">
                  <w:rPr>
                    <w:rFonts w:ascii="Segoe UI Symbol" w:eastAsia="MS Gothic" w:hAnsi="Segoe UI Symbol" w:cs="Segoe UI Symbol"/>
                    <w:b/>
                    <w:bCs/>
                    <w:sz w:val="20"/>
                    <w:szCs w:val="20"/>
                  </w:rPr>
                  <w:t>☐</w:t>
                </w:r>
              </w:sdtContent>
            </w:sdt>
            <w:r w:rsidR="00F21CF0" w:rsidRPr="003547CA">
              <w:rPr>
                <w:rFonts w:cstheme="minorHAnsi"/>
                <w:b/>
                <w:bCs/>
                <w:sz w:val="20"/>
                <w:szCs w:val="20"/>
              </w:rPr>
              <w:t xml:space="preserve"> </w:t>
            </w:r>
          </w:p>
        </w:tc>
        <w:tc>
          <w:tcPr>
            <w:tcW w:w="5220" w:type="dxa"/>
            <w:gridSpan w:val="2"/>
            <w:tcBorders>
              <w:top w:val="nil"/>
              <w:left w:val="nil"/>
              <w:bottom w:val="single" w:sz="4" w:space="0" w:color="auto"/>
              <w:right w:val="nil"/>
            </w:tcBorders>
          </w:tcPr>
          <w:p w14:paraId="3C99A285" w14:textId="60262C99"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umber of Openings: </w:t>
            </w:r>
          </w:p>
        </w:tc>
      </w:tr>
      <w:tr w:rsidR="00F21CF0" w:rsidRPr="003547CA" w14:paraId="49D8BA9A"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457F9089" w14:textId="0001A419" w:rsidR="00F21CF0" w:rsidRPr="003547CA" w:rsidRDefault="00F21CF0" w:rsidP="00F21CF0">
            <w:pPr>
              <w:pStyle w:val="NoSpacing"/>
              <w:rPr>
                <w:rFonts w:cstheme="minorHAnsi"/>
                <w:sz w:val="20"/>
                <w:szCs w:val="20"/>
              </w:rPr>
            </w:pPr>
            <w:r w:rsidRPr="003547CA">
              <w:rPr>
                <w:rFonts w:cstheme="minorHAnsi"/>
                <w:b/>
                <w:sz w:val="20"/>
                <w:szCs w:val="20"/>
              </w:rPr>
              <w:t>Position Number(s</w:t>
            </w:r>
            <w:r w:rsidR="00AB1DFB" w:rsidRPr="003547CA">
              <w:rPr>
                <w:rFonts w:cstheme="minorHAnsi"/>
                <w:b/>
                <w:sz w:val="20"/>
                <w:szCs w:val="20"/>
              </w:rPr>
              <w:t>):</w:t>
            </w:r>
          </w:p>
        </w:tc>
      </w:tr>
      <w:tr w:rsidR="00F21CF0" w:rsidRPr="003547CA" w14:paraId="5638858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2BD2EF71" w14:textId="1C2E075B" w:rsidR="00F21CF0" w:rsidRPr="003547CA" w:rsidRDefault="005F7D03" w:rsidP="00F21CF0">
            <w:pPr>
              <w:pStyle w:val="NoSpacing"/>
              <w:rPr>
                <w:rFonts w:cstheme="minorHAnsi"/>
                <w:sz w:val="20"/>
                <w:szCs w:val="20"/>
              </w:rPr>
            </w:pPr>
            <w:r w:rsidRPr="003547CA">
              <w:rPr>
                <w:rFonts w:cstheme="minorHAnsi"/>
                <w:b/>
                <w:sz w:val="20"/>
                <w:szCs w:val="20"/>
              </w:rPr>
              <w:t xml:space="preserve">HR </w:t>
            </w:r>
            <w:r w:rsidR="00F21CF0" w:rsidRPr="003547CA">
              <w:rPr>
                <w:rFonts w:cstheme="minorHAnsi"/>
                <w:b/>
                <w:sz w:val="20"/>
                <w:szCs w:val="20"/>
              </w:rPr>
              <w:t>Title/</w:t>
            </w:r>
            <w:hyperlink r:id="rId14" w:history="1">
              <w:r w:rsidR="00F21CF0" w:rsidRPr="006B1B76">
                <w:rPr>
                  <w:rStyle w:val="Hyperlink"/>
                  <w:rFonts w:cstheme="minorHAnsi"/>
                  <w:b/>
                  <w:sz w:val="20"/>
                  <w:szCs w:val="20"/>
                </w:rPr>
                <w:t>Job Code</w:t>
              </w:r>
            </w:hyperlink>
            <w:r w:rsidR="00F21CF0" w:rsidRPr="003547CA">
              <w:rPr>
                <w:rFonts w:cstheme="minorHAnsi"/>
                <w:b/>
                <w:sz w:val="20"/>
                <w:szCs w:val="20"/>
              </w:rPr>
              <w:t>:</w:t>
            </w:r>
          </w:p>
        </w:tc>
      </w:tr>
      <w:tr w:rsidR="005F7D03" w:rsidRPr="003547CA" w14:paraId="437C603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5AECA4D5" w14:textId="1A04CADC" w:rsidR="005F7D03" w:rsidRPr="003547CA" w:rsidRDefault="005F7D03" w:rsidP="00F21CF0">
            <w:pPr>
              <w:pStyle w:val="NoSpacing"/>
              <w:rPr>
                <w:rFonts w:cstheme="minorHAnsi"/>
                <w:b/>
                <w:sz w:val="20"/>
                <w:szCs w:val="20"/>
              </w:rPr>
            </w:pPr>
            <w:r w:rsidRPr="003547CA">
              <w:rPr>
                <w:rFonts w:cstheme="minorHAnsi"/>
                <w:b/>
                <w:sz w:val="20"/>
                <w:szCs w:val="20"/>
              </w:rPr>
              <w:t>Working Title</w:t>
            </w:r>
            <w:r w:rsidR="00342935" w:rsidRPr="003547CA">
              <w:rPr>
                <w:rFonts w:cstheme="minorHAnsi"/>
                <w:b/>
                <w:sz w:val="20"/>
                <w:szCs w:val="20"/>
              </w:rPr>
              <w:t xml:space="preserve"> (if different from HR Title)</w:t>
            </w:r>
            <w:r w:rsidRPr="003547CA">
              <w:rPr>
                <w:rFonts w:cstheme="minorHAnsi"/>
                <w:b/>
                <w:sz w:val="20"/>
                <w:szCs w:val="20"/>
              </w:rPr>
              <w:t xml:space="preserve">: </w:t>
            </w:r>
          </w:p>
        </w:tc>
      </w:tr>
      <w:tr w:rsidR="00F21CF0" w:rsidRPr="003547CA" w14:paraId="6B19788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D713560" w14:textId="76CCBAC2" w:rsidR="00F21CF0" w:rsidRPr="003547CA" w:rsidRDefault="00F21CF0" w:rsidP="00F21CF0">
            <w:pPr>
              <w:pStyle w:val="NoSpacing"/>
              <w:rPr>
                <w:rFonts w:cstheme="minorHAnsi"/>
                <w:color w:val="808080"/>
                <w:sz w:val="20"/>
                <w:szCs w:val="20"/>
              </w:rPr>
            </w:pPr>
            <w:r w:rsidRPr="003547CA">
              <w:rPr>
                <w:rFonts w:cstheme="minorHAnsi"/>
                <w:b/>
                <w:sz w:val="20"/>
                <w:szCs w:val="20"/>
              </w:rPr>
              <w:t>Division</w:t>
            </w:r>
            <w:r w:rsidR="005F7D03" w:rsidRPr="003547CA">
              <w:rPr>
                <w:rFonts w:cstheme="minorHAnsi"/>
                <w:b/>
                <w:sz w:val="20"/>
                <w:szCs w:val="20"/>
              </w:rPr>
              <w:t xml:space="preserve"> Name</w:t>
            </w:r>
            <w:r w:rsidR="00342935" w:rsidRPr="003547CA">
              <w:rPr>
                <w:rFonts w:cstheme="minorHAnsi"/>
                <w:b/>
                <w:sz w:val="20"/>
                <w:szCs w:val="20"/>
              </w:rPr>
              <w:t xml:space="preserve"> (CSD)</w:t>
            </w:r>
            <w:r w:rsidR="005F7D03" w:rsidRPr="003547CA">
              <w:rPr>
                <w:rFonts w:cstheme="minorHAnsi"/>
                <w:b/>
                <w:sz w:val="20"/>
                <w:szCs w:val="20"/>
              </w:rPr>
              <w:t>/Code</w:t>
            </w:r>
            <w:r w:rsidRPr="003547CA">
              <w:rPr>
                <w:rFonts w:cstheme="minorHAnsi"/>
                <w:b/>
                <w:sz w:val="20"/>
                <w:szCs w:val="20"/>
              </w:rPr>
              <w:t>:</w:t>
            </w:r>
          </w:p>
        </w:tc>
      </w:tr>
      <w:tr w:rsidR="00F21CF0" w:rsidRPr="003547CA" w14:paraId="5E47864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1D9AFF79" w14:textId="5B26B158" w:rsidR="00F21CF0" w:rsidRPr="003547CA" w:rsidRDefault="00F21CF0" w:rsidP="00F21CF0">
            <w:pPr>
              <w:pStyle w:val="NoSpacing"/>
              <w:rPr>
                <w:rFonts w:cstheme="minorHAnsi"/>
                <w:color w:val="808080"/>
                <w:sz w:val="20"/>
                <w:szCs w:val="20"/>
              </w:rPr>
            </w:pPr>
            <w:r w:rsidRPr="003547CA">
              <w:rPr>
                <w:rFonts w:cstheme="minorHAnsi"/>
                <w:b/>
                <w:sz w:val="20"/>
                <w:szCs w:val="20"/>
              </w:rPr>
              <w:t>Departmen</w:t>
            </w:r>
            <w:r w:rsidR="005F7D03" w:rsidRPr="003547CA">
              <w:rPr>
                <w:rFonts w:cstheme="minorHAnsi"/>
                <w:b/>
                <w:sz w:val="20"/>
                <w:szCs w:val="20"/>
              </w:rPr>
              <w:t>t Name/Code (Node)</w:t>
            </w:r>
            <w:r w:rsidRPr="003547CA">
              <w:rPr>
                <w:rFonts w:cstheme="minorHAnsi"/>
                <w:b/>
                <w:sz w:val="20"/>
                <w:szCs w:val="20"/>
              </w:rPr>
              <w:t>:</w:t>
            </w:r>
          </w:p>
        </w:tc>
      </w:tr>
      <w:tr w:rsidR="00F21CF0" w:rsidRPr="003547CA" w14:paraId="580ECED7"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3547CA" w:rsidRDefault="009B34AD" w:rsidP="00F21CF0">
            <w:pPr>
              <w:pStyle w:val="NoSpacing"/>
              <w:ind w:left="-103"/>
              <w:rPr>
                <w:rFonts w:cstheme="minorHAnsi"/>
                <w:b/>
                <w:sz w:val="20"/>
                <w:szCs w:val="20"/>
              </w:rPr>
            </w:pPr>
            <w:r w:rsidRPr="003547CA">
              <w:rPr>
                <w:rFonts w:eastAsiaTheme="minorHAnsi" w:cstheme="minorHAnsi"/>
                <w:b/>
                <w:sz w:val="20"/>
                <w:szCs w:val="20"/>
              </w:rPr>
              <w:t xml:space="preserve">  </w:t>
            </w:r>
            <w:r w:rsidR="00F21CF0" w:rsidRPr="003547CA">
              <w:rPr>
                <w:rFonts w:eastAsiaTheme="minorHAnsi" w:cstheme="minorHAnsi"/>
                <w:b/>
                <w:sz w:val="20"/>
                <w:szCs w:val="20"/>
              </w:rPr>
              <w:t>Benefit Status:</w:t>
            </w:r>
            <w:r w:rsidR="00F21CF0" w:rsidRPr="003547CA">
              <w:rPr>
                <w:rFonts w:eastAsiaTheme="minorHAnsi" w:cstheme="minorHAnsi"/>
                <w:b/>
                <w:sz w:val="20"/>
                <w:szCs w:val="20"/>
              </w:rPr>
              <w:tab/>
            </w:r>
            <w:r w:rsidR="00F21CF0" w:rsidRPr="003547CA">
              <w:rPr>
                <w:rFonts w:eastAsiaTheme="minorHAnsi" w:cstheme="minorHAnsi"/>
                <w:b/>
                <w:sz w:val="20"/>
                <w:szCs w:val="20"/>
              </w:rPr>
              <w:tab/>
            </w:r>
          </w:p>
        </w:tc>
        <w:tc>
          <w:tcPr>
            <w:tcW w:w="7327" w:type="dxa"/>
            <w:gridSpan w:val="3"/>
            <w:tcBorders>
              <w:top w:val="single" w:sz="4" w:space="0" w:color="auto"/>
              <w:left w:val="nil"/>
              <w:bottom w:val="single" w:sz="4" w:space="0" w:color="auto"/>
              <w:right w:val="nil"/>
            </w:tcBorders>
          </w:tcPr>
          <w:p w14:paraId="761D2B30" w14:textId="03835CE5" w:rsidR="00F21CF0" w:rsidRPr="003547CA" w:rsidRDefault="00FD40F5"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3547CA">
                  <w:rPr>
                    <w:rFonts w:eastAsiaTheme="minorHAnsi" w:cstheme="minorHAnsi"/>
                    <w:color w:val="808080"/>
                    <w:sz w:val="20"/>
                    <w:szCs w:val="20"/>
                  </w:rPr>
                  <w:t>Choose an item</w:t>
                </w:r>
              </w:sdtContent>
            </w:sdt>
          </w:p>
        </w:tc>
      </w:tr>
      <w:tr w:rsidR="00F21CF0" w:rsidRPr="003547CA" w14:paraId="67C253D3"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Standard Hours/FTE:</w:t>
            </w:r>
            <w:r w:rsidR="00F21CF0" w:rsidRPr="003547CA">
              <w:rPr>
                <w:rFonts w:cstheme="minorHAnsi"/>
                <w:b/>
                <w:sz w:val="20"/>
                <w:szCs w:val="20"/>
              </w:rPr>
              <w:tab/>
            </w:r>
          </w:p>
        </w:tc>
        <w:tc>
          <w:tcPr>
            <w:tcW w:w="7327" w:type="dxa"/>
            <w:gridSpan w:val="3"/>
            <w:tcBorders>
              <w:top w:val="single" w:sz="4" w:space="0" w:color="auto"/>
              <w:left w:val="nil"/>
              <w:bottom w:val="single" w:sz="4" w:space="0" w:color="auto"/>
              <w:right w:val="nil"/>
            </w:tcBorders>
          </w:tcPr>
          <w:p w14:paraId="71446422" w14:textId="618F5E62" w:rsidR="00F21CF0" w:rsidRPr="003547CA" w:rsidRDefault="00FD40F5"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3547CA">
                  <w:rPr>
                    <w:rStyle w:val="PlaceholderText"/>
                    <w:rFonts w:cstheme="minorHAnsi"/>
                    <w:sz w:val="20"/>
                    <w:szCs w:val="20"/>
                  </w:rPr>
                  <w:t>Choose an item</w:t>
                </w:r>
              </w:sdtContent>
            </w:sdt>
          </w:p>
        </w:tc>
      </w:tr>
      <w:tr w:rsidR="00F21CF0" w:rsidRPr="003547CA" w14:paraId="466D7A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1CCBCA3" w14:textId="0BBBF2BC" w:rsidR="00F21CF0" w:rsidRPr="003547CA" w:rsidRDefault="00F21CF0" w:rsidP="00F21CF0">
            <w:pPr>
              <w:pStyle w:val="NoSpacing"/>
              <w:tabs>
                <w:tab w:val="left" w:pos="4572"/>
              </w:tabs>
              <w:rPr>
                <w:rFonts w:eastAsiaTheme="minorHAnsi" w:cstheme="minorHAnsi"/>
                <w:color w:val="808080"/>
                <w:sz w:val="20"/>
                <w:szCs w:val="20"/>
              </w:rPr>
            </w:pPr>
            <w:r w:rsidRPr="003547CA">
              <w:rPr>
                <w:rFonts w:cstheme="minorHAnsi"/>
                <w:b/>
                <w:sz w:val="20"/>
                <w:szCs w:val="20"/>
              </w:rPr>
              <w:t>Employee Being Replaced (Name &amp; Employee ID):</w:t>
            </w:r>
          </w:p>
        </w:tc>
      </w:tr>
      <w:tr w:rsidR="00F21CF0" w:rsidRPr="003547CA" w14:paraId="0B7C17E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3D9EADBE" w14:textId="29D254A0" w:rsidR="00F21CF0" w:rsidRPr="003547CA" w:rsidRDefault="00F21CF0" w:rsidP="00F21CF0">
            <w:pPr>
              <w:pStyle w:val="NoSpacing"/>
              <w:rPr>
                <w:rFonts w:cstheme="minorHAnsi"/>
                <w:color w:val="808080"/>
                <w:sz w:val="20"/>
                <w:szCs w:val="20"/>
              </w:rPr>
            </w:pPr>
            <w:r w:rsidRPr="003547CA">
              <w:rPr>
                <w:rFonts w:cstheme="minorHAnsi"/>
                <w:b/>
                <w:sz w:val="20"/>
                <w:szCs w:val="20"/>
              </w:rPr>
              <w:t>Desired Start Date:</w:t>
            </w:r>
          </w:p>
        </w:tc>
      </w:tr>
      <w:tr w:rsidR="00F21CF0" w:rsidRPr="003547CA" w14:paraId="605C9C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29594298" w14:textId="05337F8E" w:rsidR="00F21CF0" w:rsidRPr="003547CA" w:rsidRDefault="00C71E19" w:rsidP="00F21CF0">
            <w:pPr>
              <w:pStyle w:val="NoSpacing"/>
              <w:rPr>
                <w:rFonts w:cstheme="minorHAnsi"/>
                <w:color w:val="808080"/>
                <w:sz w:val="20"/>
                <w:szCs w:val="20"/>
              </w:rPr>
            </w:pPr>
            <w:r w:rsidRPr="003547CA">
              <w:rPr>
                <w:rFonts w:cstheme="minorHAnsi"/>
                <w:b/>
                <w:sz w:val="20"/>
                <w:szCs w:val="20"/>
              </w:rPr>
              <w:t>Supervisor Name and Position Number:</w:t>
            </w:r>
          </w:p>
        </w:tc>
      </w:tr>
      <w:tr w:rsidR="003547CA" w:rsidRPr="003547CA" w14:paraId="26D684A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7385" w:type="dxa"/>
            <w:gridSpan w:val="4"/>
            <w:tcBorders>
              <w:top w:val="single" w:sz="4" w:space="0" w:color="auto"/>
              <w:left w:val="nil"/>
              <w:bottom w:val="single" w:sz="4" w:space="0" w:color="auto"/>
              <w:right w:val="nil"/>
            </w:tcBorders>
          </w:tcPr>
          <w:p w14:paraId="72FE7996" w14:textId="707CCA9A" w:rsidR="003547CA" w:rsidRPr="003547CA" w:rsidRDefault="003547CA" w:rsidP="00F21CF0">
            <w:pPr>
              <w:pStyle w:val="NoSpacing"/>
              <w:ind w:left="-103"/>
              <w:rPr>
                <w:rFonts w:cstheme="minorHAnsi"/>
                <w:b/>
                <w:sz w:val="20"/>
                <w:szCs w:val="20"/>
              </w:rPr>
            </w:pPr>
            <w:r>
              <w:rPr>
                <w:rFonts w:cstheme="minorHAnsi"/>
                <w:b/>
                <w:bCs/>
                <w:color w:val="000000"/>
                <w:sz w:val="20"/>
                <w:szCs w:val="20"/>
              </w:rPr>
              <w:t xml:space="preserve"> </w:t>
            </w:r>
            <w:r>
              <w:rPr>
                <w:b/>
                <w:bCs/>
                <w:color w:val="000000"/>
              </w:rPr>
              <w:t xml:space="preserve"> </w:t>
            </w:r>
            <w:r w:rsidRPr="003547CA">
              <w:rPr>
                <w:rFonts w:cstheme="minorHAnsi"/>
                <w:b/>
                <w:bCs/>
                <w:color w:val="000000"/>
                <w:sz w:val="20"/>
                <w:szCs w:val="20"/>
              </w:rPr>
              <w:t xml:space="preserve">Anticipated Hiring Range </w:t>
            </w:r>
            <w:r w:rsidRPr="003547CA">
              <w:rPr>
                <w:rStyle w:val="eop"/>
                <w:rFonts w:cstheme="minorHAnsi"/>
                <w:b/>
                <w:bCs/>
                <w:sz w:val="20"/>
                <w:szCs w:val="20"/>
              </w:rPr>
              <w:t xml:space="preserve">(budgeted position amount or </w:t>
            </w:r>
            <w:hyperlink r:id="rId15" w:history="1">
              <w:r w:rsidRPr="006B1B76">
                <w:rPr>
                  <w:rStyle w:val="Hyperlink"/>
                  <w:rFonts w:cstheme="minorHAnsi"/>
                  <w:b/>
                  <w:bCs/>
                  <w:sz w:val="20"/>
                  <w:szCs w:val="20"/>
                </w:rPr>
                <w:t>GGS minimum to mid-point</w:t>
              </w:r>
            </w:hyperlink>
            <w:r w:rsidRPr="003547CA">
              <w:rPr>
                <w:rStyle w:val="eop"/>
                <w:rFonts w:cstheme="minorHAnsi"/>
                <w:b/>
                <w:bCs/>
                <w:sz w:val="20"/>
                <w:szCs w:val="20"/>
              </w:rPr>
              <w:t>):</w:t>
            </w:r>
          </w:p>
        </w:tc>
        <w:tc>
          <w:tcPr>
            <w:tcW w:w="3060" w:type="dxa"/>
            <w:tcBorders>
              <w:top w:val="single" w:sz="4" w:space="0" w:color="auto"/>
              <w:left w:val="nil"/>
              <w:bottom w:val="single" w:sz="4" w:space="0" w:color="auto"/>
              <w:right w:val="nil"/>
            </w:tcBorders>
          </w:tcPr>
          <w:p w14:paraId="278B5206" w14:textId="77777777" w:rsidR="003547CA" w:rsidRPr="003547CA" w:rsidRDefault="003547CA" w:rsidP="00F21CF0">
            <w:pPr>
              <w:pStyle w:val="NoSpacing"/>
              <w:tabs>
                <w:tab w:val="left" w:pos="2868"/>
              </w:tabs>
              <w:rPr>
                <w:rFonts w:cstheme="minorHAnsi"/>
                <w:color w:val="808080"/>
                <w:sz w:val="20"/>
                <w:szCs w:val="20"/>
              </w:rPr>
            </w:pPr>
          </w:p>
        </w:tc>
      </w:tr>
      <w:tr w:rsidR="00F21CF0" w:rsidRPr="003547CA" w14:paraId="5FFFF61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Funding Source:</w:t>
            </w:r>
          </w:p>
        </w:tc>
        <w:tc>
          <w:tcPr>
            <w:tcW w:w="7327" w:type="dxa"/>
            <w:gridSpan w:val="3"/>
            <w:tcBorders>
              <w:top w:val="single" w:sz="4" w:space="0" w:color="auto"/>
              <w:left w:val="nil"/>
              <w:bottom w:val="single" w:sz="4" w:space="0" w:color="auto"/>
              <w:right w:val="nil"/>
            </w:tcBorders>
          </w:tcPr>
          <w:p w14:paraId="315D367C" w14:textId="1F4657C2" w:rsidR="00F21CF0" w:rsidRPr="003547CA" w:rsidRDefault="00FD40F5"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Funding Source"/>
                <w:id w:val="-759453470"/>
                <w:placeholder>
                  <w:docPart w:val="57A823E25D9D43ABBC45C0F604463A88"/>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342935" w:rsidRPr="003547CA">
                  <w:rPr>
                    <w:rStyle w:val="PlaceholderText"/>
                    <w:rFonts w:cstheme="minorHAnsi"/>
                    <w:sz w:val="20"/>
                    <w:szCs w:val="20"/>
                  </w:rPr>
                  <w:t>Choose an item.</w:t>
                </w:r>
              </w:sdtContent>
            </w:sdt>
            <w:r w:rsidR="00F21CF0" w:rsidRPr="003547CA">
              <w:rPr>
                <w:rFonts w:cstheme="minorHAnsi"/>
                <w:color w:val="808080"/>
                <w:sz w:val="20"/>
                <w:szCs w:val="20"/>
              </w:rPr>
              <w:tab/>
              <w:t xml:space="preserve"> </w:t>
            </w:r>
          </w:p>
        </w:tc>
      </w:tr>
      <w:tr w:rsidR="003547CA" w:rsidRPr="003547CA" w14:paraId="3F22657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43DE384B" w14:textId="47F24929" w:rsidR="003547CA" w:rsidRPr="003547CA" w:rsidRDefault="003547CA" w:rsidP="00F21CF0">
            <w:pPr>
              <w:pStyle w:val="NoSpacing"/>
              <w:rPr>
                <w:rFonts w:cstheme="minorHAnsi"/>
                <w:b/>
                <w:sz w:val="20"/>
                <w:szCs w:val="20"/>
              </w:rPr>
            </w:pPr>
            <w:r w:rsidRPr="003547CA">
              <w:rPr>
                <w:rFonts w:cstheme="minorHAnsi"/>
                <w:b/>
                <w:sz w:val="20"/>
                <w:szCs w:val="20"/>
              </w:rPr>
              <w:t>Project Number (for grant</w:t>
            </w:r>
            <w:r w:rsidR="00054750">
              <w:rPr>
                <w:rFonts w:cstheme="minorHAnsi"/>
                <w:b/>
                <w:sz w:val="20"/>
                <w:szCs w:val="20"/>
              </w:rPr>
              <w:t>-</w:t>
            </w:r>
            <w:r w:rsidRPr="003547CA">
              <w:rPr>
                <w:rFonts w:cstheme="minorHAnsi"/>
                <w:b/>
                <w:sz w:val="20"/>
                <w:szCs w:val="20"/>
              </w:rPr>
              <w:t xml:space="preserve">funded positions): </w:t>
            </w:r>
          </w:p>
        </w:tc>
      </w:tr>
      <w:tr w:rsidR="00F21CF0" w:rsidRPr="003547CA" w14:paraId="5834006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05242F37" w14:textId="2E108F4D" w:rsidR="00F21CF0" w:rsidRPr="003547CA" w:rsidRDefault="00F21CF0" w:rsidP="00F21CF0">
            <w:pPr>
              <w:pStyle w:val="NoSpacing"/>
              <w:rPr>
                <w:rFonts w:cstheme="minorHAnsi"/>
                <w:color w:val="808080"/>
                <w:sz w:val="20"/>
                <w:szCs w:val="20"/>
              </w:rPr>
            </w:pPr>
            <w:proofErr w:type="spellStart"/>
            <w:r w:rsidRPr="003547CA">
              <w:rPr>
                <w:rFonts w:cstheme="minorHAnsi"/>
                <w:b/>
                <w:sz w:val="20"/>
                <w:szCs w:val="20"/>
              </w:rPr>
              <w:t>MoCode</w:t>
            </w:r>
            <w:proofErr w:type="spellEnd"/>
            <w:r w:rsidRPr="003547CA">
              <w:rPr>
                <w:rFonts w:cstheme="minorHAnsi"/>
                <w:b/>
                <w:sz w:val="20"/>
                <w:szCs w:val="20"/>
              </w:rPr>
              <w:t>/</w:t>
            </w:r>
            <w:proofErr w:type="spellStart"/>
            <w:r w:rsidRPr="003547CA">
              <w:rPr>
                <w:rFonts w:cstheme="minorHAnsi"/>
                <w:b/>
                <w:sz w:val="20"/>
                <w:szCs w:val="20"/>
              </w:rPr>
              <w:t>Char</w:t>
            </w:r>
            <w:r w:rsidR="006456F0" w:rsidRPr="003547CA">
              <w:rPr>
                <w:rFonts w:cstheme="minorHAnsi"/>
                <w:b/>
                <w:sz w:val="20"/>
                <w:szCs w:val="20"/>
              </w:rPr>
              <w:t>t</w:t>
            </w:r>
            <w:r w:rsidRPr="003547CA">
              <w:rPr>
                <w:rFonts w:cstheme="minorHAnsi"/>
                <w:b/>
                <w:sz w:val="20"/>
                <w:szCs w:val="20"/>
              </w:rPr>
              <w:t>fields</w:t>
            </w:r>
            <w:proofErr w:type="spellEnd"/>
            <w:r w:rsidRPr="003547CA">
              <w:rPr>
                <w:rFonts w:cstheme="minorHAnsi"/>
                <w:b/>
                <w:sz w:val="20"/>
                <w:szCs w:val="20"/>
              </w:rPr>
              <w:t>:</w:t>
            </w:r>
          </w:p>
        </w:tc>
      </w:tr>
      <w:tr w:rsidR="00F21CF0" w:rsidRPr="003547CA" w14:paraId="45FF8AD6"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71F458CC" w14:textId="1CCB71B3" w:rsidR="00F21CF0" w:rsidRPr="003547CA" w:rsidRDefault="00517CE0" w:rsidP="00F21CF0">
            <w:pPr>
              <w:pStyle w:val="NoSpacing"/>
              <w:rPr>
                <w:rFonts w:cstheme="minorHAnsi"/>
                <w:color w:val="808080"/>
                <w:sz w:val="20"/>
                <w:szCs w:val="20"/>
              </w:rPr>
            </w:pPr>
            <w:r w:rsidRPr="003547CA">
              <w:rPr>
                <w:rFonts w:cstheme="minorHAnsi"/>
                <w:b/>
                <w:sz w:val="20"/>
                <w:szCs w:val="20"/>
              </w:rPr>
              <w:t xml:space="preserve">Work Address (on-campus building or off-campus address): </w:t>
            </w:r>
          </w:p>
        </w:tc>
      </w:tr>
    </w:tbl>
    <w:p w14:paraId="4D3D68D5" w14:textId="4988AB0A" w:rsidR="004A0798" w:rsidRPr="003547CA"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514DCCDE"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w:t>
            </w:r>
            <w:r w:rsidR="00801134">
              <w:rPr>
                <w:rFonts w:cstheme="minorHAnsi"/>
                <w:b/>
                <w:sz w:val="20"/>
                <w:szCs w:val="20"/>
              </w:rPr>
              <w:t>insert month</w:t>
            </w:r>
            <w:r w:rsidR="00D23B1D">
              <w:rPr>
                <w:rFonts w:cstheme="minorHAnsi"/>
                <w:b/>
                <w:sz w:val="20"/>
                <w:szCs w:val="20"/>
              </w:rPr>
              <w:t>)</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031CAA" w:rsidRPr="00C74F99" w14:paraId="7A002677" w14:textId="77777777" w:rsidTr="00D71176">
        <w:trPr>
          <w:trHeight w:val="64"/>
        </w:trPr>
        <w:tc>
          <w:tcPr>
            <w:tcW w:w="5320" w:type="dxa"/>
            <w:tcBorders>
              <w:top w:val="single" w:sz="4" w:space="0" w:color="auto"/>
              <w:left w:val="nil"/>
              <w:bottom w:val="single" w:sz="4" w:space="0" w:color="auto"/>
              <w:right w:val="nil"/>
            </w:tcBorders>
          </w:tcPr>
          <w:p w14:paraId="4931B7F2" w14:textId="018E4934" w:rsidR="00031CAA" w:rsidRPr="00C74F99" w:rsidRDefault="00031CAA" w:rsidP="00031CAA">
            <w:pPr>
              <w:pStyle w:val="NoSpacing"/>
              <w:ind w:left="-103"/>
              <w:rPr>
                <w:rFonts w:cstheme="minorHAnsi"/>
                <w:b/>
                <w:sz w:val="20"/>
                <w:szCs w:val="20"/>
              </w:rPr>
            </w:pPr>
            <w:r>
              <w:rPr>
                <w:rFonts w:cstheme="minorHAnsi"/>
                <w:b/>
                <w:sz w:val="20"/>
                <w:szCs w:val="20"/>
              </w:rPr>
              <w:t>HR Partner</w:t>
            </w:r>
            <w:r w:rsidRPr="00C74F99">
              <w:rPr>
                <w:rFonts w:cstheme="minorHAnsi"/>
                <w:b/>
                <w:sz w:val="20"/>
                <w:szCs w:val="20"/>
              </w:rPr>
              <w:t xml:space="preserve">: </w:t>
            </w:r>
            <w:sdt>
              <w:sdtPr>
                <w:rPr>
                  <w:rFonts w:cstheme="minorHAnsi"/>
                  <w:b/>
                  <w:sz w:val="20"/>
                  <w:szCs w:val="20"/>
                </w:rPr>
                <w:alias w:val="HR Partner"/>
                <w:tag w:val="HR Partner"/>
                <w:id w:val="-1266385502"/>
                <w:placeholder>
                  <w:docPart w:val="C89C3148ABD9497B9717647433153A58"/>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136A8F17" w14:textId="416D07BB" w:rsidR="00031CAA" w:rsidRDefault="00031CAA" w:rsidP="00031CAA">
            <w:pPr>
              <w:pStyle w:val="NoSpacing"/>
              <w:ind w:left="-103"/>
              <w:rPr>
                <w:rFonts w:cstheme="minorHAnsi"/>
                <w:b/>
                <w:sz w:val="20"/>
                <w:szCs w:val="20"/>
              </w:rPr>
            </w:pPr>
            <w:r>
              <w:rPr>
                <w:rFonts w:cstheme="minorHAnsi"/>
                <w:b/>
                <w:sz w:val="20"/>
                <w:szCs w:val="20"/>
              </w:rPr>
              <w:t>Obtained Review of HR Partner</w:t>
            </w:r>
            <w:r w:rsidRPr="00C74F99">
              <w:rPr>
                <w:rFonts w:cstheme="minorHAnsi"/>
                <w:b/>
                <w:sz w:val="20"/>
                <w:szCs w:val="20"/>
              </w:rPr>
              <w:t xml:space="preserve"> </w:t>
            </w:r>
            <w:sdt>
              <w:sdtPr>
                <w:rPr>
                  <w:rFonts w:cstheme="minorHAnsi"/>
                  <w:b/>
                  <w:sz w:val="20"/>
                  <w:szCs w:val="20"/>
                </w:rPr>
                <w:id w:val="13059945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2B4132AB" w14:textId="6AAF9AC1" w:rsidR="00486D47" w:rsidRDefault="00BA7481" w:rsidP="008E67D2">
      <w:pPr>
        <w:pStyle w:val="NoSpacing"/>
        <w:rPr>
          <w:rFonts w:cstheme="minorHAnsi"/>
          <w:b/>
          <w:sz w:val="20"/>
          <w:szCs w:val="20"/>
        </w:rPr>
      </w:pPr>
      <w:r w:rsidRPr="00C74F99">
        <w:rPr>
          <w:rFonts w:cstheme="minorHAnsi"/>
          <w:b/>
          <w:sz w:val="20"/>
          <w:szCs w:val="20"/>
        </w:rPr>
        <w:t>Hiring Manager</w:t>
      </w:r>
      <w:r w:rsidR="00136401">
        <w:rPr>
          <w:rFonts w:cstheme="minorHAnsi"/>
          <w:b/>
          <w:sz w:val="20"/>
          <w:szCs w:val="20"/>
        </w:rPr>
        <w:t>/</w:t>
      </w:r>
      <w:r w:rsidR="00136401" w:rsidRPr="00136401">
        <w:rPr>
          <w:rFonts w:cstheme="minorHAnsi"/>
          <w:b/>
          <w:sz w:val="20"/>
          <w:szCs w:val="20"/>
        </w:rPr>
        <w:t xml:space="preserve"> </w:t>
      </w:r>
      <w:r w:rsidR="00136401" w:rsidRPr="00C74F99">
        <w:rPr>
          <w:rFonts w:cstheme="minorHAnsi"/>
          <w:b/>
          <w:sz w:val="20"/>
          <w:szCs w:val="20"/>
        </w:rPr>
        <w:t>Interviewer/Search Committee</w:t>
      </w:r>
    </w:p>
    <w:p w14:paraId="4C4F4012" w14:textId="77777777" w:rsidR="00AE79AC" w:rsidRPr="00C74F99" w:rsidRDefault="00AE79AC" w:rsidP="00AE79AC">
      <w:pPr>
        <w:pStyle w:val="NoSpacing"/>
        <w:rPr>
          <w:rFonts w:cstheme="minorHAnsi"/>
          <w:sz w:val="20"/>
          <w:szCs w:val="20"/>
        </w:rPr>
      </w:pPr>
      <w:r w:rsidRPr="00C74F99">
        <w:rPr>
          <w:rFonts w:cstheme="minorHAnsi"/>
          <w:sz w:val="20"/>
          <w:szCs w:val="20"/>
        </w:rPr>
        <w:t xml:space="preserve">Interviewer/Search Committee evaluates candidates for opening(s). </w:t>
      </w:r>
      <w:r>
        <w:rPr>
          <w:rFonts w:cstheme="minorHAnsi"/>
          <w:sz w:val="20"/>
          <w:szCs w:val="20"/>
        </w:rPr>
        <w:t>Requires a</w:t>
      </w:r>
      <w:r w:rsidRPr="00C74F99">
        <w:rPr>
          <w:rFonts w:cstheme="minorHAnsi"/>
          <w:sz w:val="20"/>
          <w:szCs w:val="20"/>
        </w:rPr>
        <w:t>t least one name</w:t>
      </w:r>
      <w:r>
        <w:rPr>
          <w:rFonts w:cstheme="minorHAnsi"/>
          <w:sz w:val="20"/>
          <w:szCs w:val="20"/>
        </w:rPr>
        <w:t xml:space="preserve"> (</w:t>
      </w:r>
      <w:proofErr w:type="spellStart"/>
      <w:r>
        <w:rPr>
          <w:rFonts w:cstheme="minorHAnsi"/>
          <w:sz w:val="20"/>
          <w:szCs w:val="20"/>
        </w:rPr>
        <w:t>e.g</w:t>
      </w:r>
      <w:proofErr w:type="spellEnd"/>
      <w:r>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3775746B"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01766043" w:rsidR="00486D47" w:rsidRPr="00C74F99" w:rsidRDefault="00486D47" w:rsidP="008E67D2">
            <w:pPr>
              <w:rPr>
                <w:rFonts w:cstheme="minorHAnsi"/>
                <w:sz w:val="20"/>
                <w:szCs w:val="20"/>
              </w:rPr>
            </w:pP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3557950D" w:rsidR="00486D47" w:rsidRPr="00C74F99" w:rsidRDefault="00486D47" w:rsidP="008E67D2">
            <w:pPr>
              <w:rPr>
                <w:rFonts w:cstheme="minorHAnsi"/>
                <w:sz w:val="20"/>
                <w:szCs w:val="20"/>
              </w:rPr>
            </w:pPr>
          </w:p>
        </w:tc>
      </w:tr>
    </w:tbl>
    <w:p w14:paraId="775E7005" w14:textId="77777777" w:rsidR="00894ABE" w:rsidRPr="00C74F99" w:rsidRDefault="00894ABE" w:rsidP="008E67D2">
      <w:pPr>
        <w:pStyle w:val="NoSpacing"/>
        <w:rPr>
          <w:rFonts w:cstheme="minorHAnsi"/>
          <w:sz w:val="20"/>
          <w:szCs w:val="20"/>
        </w:rPr>
      </w:pPr>
    </w:p>
    <w:p w14:paraId="7CFC54E4" w14:textId="635B0ED9"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228D9738"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136401">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3547CA" w:rsidRPr="00C74F99" w14:paraId="59D5ED01" w14:textId="77777777" w:rsidTr="00BB4CEC">
        <w:tc>
          <w:tcPr>
            <w:tcW w:w="4405" w:type="dxa"/>
          </w:tcPr>
          <w:p w14:paraId="69CB5F91" w14:textId="77777777" w:rsidR="003547CA" w:rsidRPr="00C74F99" w:rsidRDefault="003547CA" w:rsidP="00582CDE">
            <w:pPr>
              <w:rPr>
                <w:rFonts w:cstheme="minorHAnsi"/>
                <w:sz w:val="20"/>
                <w:szCs w:val="20"/>
              </w:rPr>
            </w:pPr>
          </w:p>
        </w:tc>
        <w:tc>
          <w:tcPr>
            <w:tcW w:w="2340" w:type="dxa"/>
          </w:tcPr>
          <w:p w14:paraId="3A1E22D4" w14:textId="77777777" w:rsidR="003547CA" w:rsidRPr="00C74F99" w:rsidRDefault="003547CA" w:rsidP="00582CDE">
            <w:pPr>
              <w:rPr>
                <w:rFonts w:cstheme="minorHAnsi"/>
                <w:sz w:val="20"/>
                <w:szCs w:val="20"/>
              </w:rPr>
            </w:pPr>
          </w:p>
        </w:tc>
        <w:tc>
          <w:tcPr>
            <w:tcW w:w="3600" w:type="dxa"/>
          </w:tcPr>
          <w:p w14:paraId="312B0119" w14:textId="77777777" w:rsidR="003547CA" w:rsidRPr="00C74F99" w:rsidRDefault="003547CA" w:rsidP="00582CDE">
            <w:pPr>
              <w:rPr>
                <w:rFonts w:cstheme="minorHAnsi"/>
                <w:sz w:val="20"/>
                <w:szCs w:val="20"/>
              </w:rPr>
            </w:pPr>
          </w:p>
        </w:tc>
      </w:tr>
    </w:tbl>
    <w:p w14:paraId="5B4B9769" w14:textId="77777777" w:rsidR="00231D64" w:rsidRPr="00C74F99" w:rsidRDefault="00231D64" w:rsidP="008E67D2">
      <w:pPr>
        <w:pStyle w:val="NoSpacing"/>
        <w:rPr>
          <w:rFonts w:cstheme="minorHAnsi"/>
          <w:sz w:val="20"/>
          <w:szCs w:val="20"/>
        </w:rPr>
      </w:pPr>
    </w:p>
    <w:tbl>
      <w:tblPr>
        <w:tblStyle w:val="TableGrid"/>
        <w:tblW w:w="9537" w:type="dxa"/>
        <w:tblInd w:w="-10" w:type="dxa"/>
        <w:tblLayout w:type="fixed"/>
        <w:tblLook w:val="04A0" w:firstRow="1" w:lastRow="0" w:firstColumn="1" w:lastColumn="0" w:noHBand="0" w:noVBand="1"/>
      </w:tblPr>
      <w:tblGrid>
        <w:gridCol w:w="3425"/>
        <w:gridCol w:w="6112"/>
      </w:tblGrid>
      <w:tr w:rsidR="00E918FA" w:rsidRPr="00C74F99" w14:paraId="3980E4DF" w14:textId="77777777" w:rsidTr="00342935">
        <w:tc>
          <w:tcPr>
            <w:tcW w:w="9537" w:type="dxa"/>
            <w:gridSpan w:val="2"/>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1"/>
        </w:trPr>
        <w:tc>
          <w:tcPr>
            <w:tcW w:w="3425"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6112" w:type="dxa"/>
            <w:tcBorders>
              <w:top w:val="nil"/>
              <w:left w:val="nil"/>
              <w:bottom w:val="single" w:sz="4" w:space="0" w:color="auto"/>
              <w:right w:val="nil"/>
            </w:tcBorders>
          </w:tcPr>
          <w:p w14:paraId="29C855A6" w14:textId="765AC5E9" w:rsidR="00894ABE" w:rsidRPr="00C74F99" w:rsidRDefault="00FD40F5"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r w:rsidR="006D32D9">
                  <w:rPr>
                    <w:rFonts w:cstheme="minorHAnsi"/>
                    <w:color w:val="808080" w:themeColor="background1" w:themeShade="80"/>
                    <w:sz w:val="20"/>
                    <w:szCs w:val="20"/>
                  </w:rPr>
                  <w:t>.</w:t>
                </w:r>
              </w:sdtContent>
            </w:sdt>
          </w:p>
        </w:tc>
      </w:tr>
      <w:tr w:rsidR="00894ABE" w:rsidRPr="00C74F99" w14:paraId="51946C0F"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6112" w:type="dxa"/>
            <w:tcBorders>
              <w:top w:val="single" w:sz="4" w:space="0" w:color="auto"/>
              <w:left w:val="nil"/>
              <w:bottom w:val="single" w:sz="4" w:space="0" w:color="auto"/>
              <w:right w:val="nil"/>
            </w:tcBorders>
          </w:tcPr>
          <w:p w14:paraId="17FCA00A" w14:textId="2DF6A8C0" w:rsidR="00894ABE" w:rsidRPr="00C74F99" w:rsidRDefault="00FD40F5"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E31A21" w:rsidRPr="00C74F99">
                  <w:rPr>
                    <w:rFonts w:eastAsia="Times New Roman" w:cstheme="minorHAnsi"/>
                    <w:color w:val="808080"/>
                    <w:sz w:val="20"/>
                    <w:szCs w:val="20"/>
                    <w:shd w:val="clear" w:color="auto" w:fill="FFFFFF"/>
                  </w:rPr>
                  <w:t>Click here to enter the job description</w:t>
                </w:r>
                <w:r w:rsidR="00E31A21">
                  <w:rPr>
                    <w:rFonts w:eastAsia="Times New Roman" w:cstheme="minorHAnsi"/>
                    <w:color w:val="808080"/>
                    <w:sz w:val="20"/>
                    <w:szCs w:val="20"/>
                    <w:shd w:val="clear" w:color="auto" w:fill="FFFFFF"/>
                  </w:rPr>
                  <w:t>.</w:t>
                </w:r>
              </w:sdtContent>
            </w:sdt>
          </w:p>
        </w:tc>
      </w:tr>
      <w:tr w:rsidR="00894ABE" w:rsidRPr="00C74F99" w14:paraId="3E5FD96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46025FC7" w14:textId="2562BC61" w:rsidR="00894ABE" w:rsidRPr="00C74F99" w:rsidRDefault="003744C8" w:rsidP="00BB4CEC">
            <w:pPr>
              <w:pStyle w:val="NoSpacing"/>
              <w:ind w:left="-103"/>
              <w:rPr>
                <w:rFonts w:cstheme="minorHAnsi"/>
                <w:b/>
                <w:sz w:val="20"/>
                <w:szCs w:val="20"/>
              </w:rPr>
            </w:pPr>
            <w:r w:rsidRPr="00C74F99">
              <w:rPr>
                <w:rFonts w:cstheme="minorHAnsi"/>
                <w:b/>
                <w:sz w:val="20"/>
                <w:szCs w:val="20"/>
              </w:rPr>
              <w:t>Hiring Rang</w:t>
            </w:r>
            <w:r w:rsidR="006B64FD" w:rsidRPr="00C74F99">
              <w:rPr>
                <w:rFonts w:cstheme="minorHAnsi"/>
                <w:b/>
                <w:sz w:val="20"/>
                <w:szCs w:val="20"/>
              </w:rPr>
              <w:t>e:</w:t>
            </w:r>
            <w:r w:rsidRPr="00C74F99">
              <w:rPr>
                <w:rFonts w:cstheme="minorHAnsi"/>
                <w:b/>
                <w:sz w:val="20"/>
                <w:szCs w:val="20"/>
              </w:rPr>
              <w:tab/>
            </w:r>
          </w:p>
          <w:p w14:paraId="713F1822" w14:textId="77777777" w:rsidR="00342935" w:rsidRPr="00342935" w:rsidRDefault="00342935" w:rsidP="00BB4CEC">
            <w:pPr>
              <w:pStyle w:val="NoSpacing"/>
              <w:ind w:left="-103"/>
              <w:rPr>
                <w:rFonts w:cstheme="minorHAnsi"/>
                <w:sz w:val="20"/>
                <w:szCs w:val="20"/>
              </w:rPr>
            </w:pPr>
            <w:r w:rsidRPr="00342935">
              <w:rPr>
                <w:rFonts w:cstheme="minorHAnsi"/>
                <w:sz w:val="20"/>
                <w:szCs w:val="20"/>
              </w:rPr>
              <w:t xml:space="preserve">Ranges are typically from the low to mid-point of the range. </w:t>
            </w:r>
          </w:p>
          <w:p w14:paraId="081F197C" w14:textId="77777777" w:rsidR="00342935" w:rsidRPr="00342935" w:rsidRDefault="00342935" w:rsidP="00BB4CEC">
            <w:pPr>
              <w:pStyle w:val="NoSpacing"/>
              <w:ind w:left="-103"/>
              <w:rPr>
                <w:rFonts w:cstheme="minorHAnsi"/>
                <w:sz w:val="20"/>
                <w:szCs w:val="20"/>
              </w:rPr>
            </w:pPr>
          </w:p>
          <w:p w14:paraId="490D665A" w14:textId="1C8DD488" w:rsidR="00342935" w:rsidRPr="00342935" w:rsidRDefault="00342935" w:rsidP="00BB4CEC">
            <w:pPr>
              <w:pStyle w:val="NoSpacing"/>
              <w:ind w:left="-103"/>
              <w:rPr>
                <w:rFonts w:cstheme="minorHAnsi"/>
                <w:sz w:val="20"/>
                <w:szCs w:val="20"/>
              </w:rPr>
            </w:pPr>
            <w:r w:rsidRPr="00342935">
              <w:rPr>
                <w:sz w:val="20"/>
                <w:szCs w:val="20"/>
              </w:rPr>
              <w:t xml:space="preserve">Pay range can be found at: </w:t>
            </w:r>
            <w:hyperlink r:id="rId16" w:history="1">
              <w:r w:rsidRPr="00342935">
                <w:rPr>
                  <w:rStyle w:val="Hyperlink"/>
                  <w:rFonts w:cstheme="minorHAnsi"/>
                  <w:sz w:val="20"/>
                  <w:szCs w:val="20"/>
                </w:rPr>
                <w:t>https://www.umsystem.edu/totalrewards/compensation/pay_matrices</w:t>
              </w:r>
            </w:hyperlink>
            <w:r w:rsidRPr="00342935">
              <w:rPr>
                <w:rFonts w:cstheme="minorHAnsi"/>
                <w:sz w:val="20"/>
                <w:szCs w:val="20"/>
              </w:rPr>
              <w:t xml:space="preserve"> </w:t>
            </w:r>
          </w:p>
          <w:p w14:paraId="386E86BC" w14:textId="77777777" w:rsidR="00342935" w:rsidRPr="00342935" w:rsidRDefault="00342935" w:rsidP="00BB4CEC">
            <w:pPr>
              <w:pStyle w:val="NoSpacing"/>
              <w:ind w:left="-103"/>
              <w:rPr>
                <w:rFonts w:cstheme="minorHAnsi"/>
                <w:sz w:val="20"/>
                <w:szCs w:val="20"/>
              </w:rPr>
            </w:pPr>
          </w:p>
          <w:p w14:paraId="64213772" w14:textId="4081CDAD" w:rsidR="003744C8" w:rsidRPr="00C74F99" w:rsidRDefault="00342935" w:rsidP="00BB4CEC">
            <w:pPr>
              <w:pStyle w:val="NoSpacing"/>
              <w:ind w:left="-103"/>
              <w:rPr>
                <w:rFonts w:cstheme="minorHAnsi"/>
                <w:sz w:val="20"/>
                <w:szCs w:val="20"/>
              </w:rPr>
            </w:pPr>
            <w:r w:rsidRPr="00342935">
              <w:rPr>
                <w:rFonts w:cstheme="minorHAnsi"/>
                <w:sz w:val="20"/>
                <w:szCs w:val="20"/>
              </w:rPr>
              <w:t xml:space="preserve">GGS level and HR Job Title can be found at: </w:t>
            </w:r>
            <w:hyperlink r:id="rId17" w:history="1">
              <w:r w:rsidRPr="00342935">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sdt>
            <w:sdtPr>
              <w:rPr>
                <w:rFonts w:cstheme="minorHAnsi"/>
                <w:color w:val="808080" w:themeColor="background1" w:themeShade="80"/>
                <w:sz w:val="20"/>
                <w:szCs w:val="20"/>
              </w:rPr>
              <w:alias w:val="Pay Range"/>
              <w:tag w:val="PayRange"/>
              <w:id w:val="84810763"/>
            </w:sdtPr>
            <w:sdtEndPr/>
            <w:sdtContent>
              <w:p w14:paraId="73984793" w14:textId="62A51C05"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808080" w:themeColor="background1" w:themeShade="80"/>
                    <w:sz w:val="20"/>
                    <w:szCs w:val="20"/>
                  </w:rPr>
                  <w:t xml:space="preserve">Enter </w:t>
                </w:r>
                <w:r w:rsidR="00AE79AC">
                  <w:rPr>
                    <w:rFonts w:asciiTheme="minorHAnsi" w:hAnsiTheme="minorHAnsi" w:cstheme="minorHAnsi"/>
                    <w:color w:val="808080" w:themeColor="background1" w:themeShade="80"/>
                    <w:sz w:val="20"/>
                    <w:szCs w:val="20"/>
                  </w:rPr>
                  <w:t>pay range, GGS Grade, HR Title</w:t>
                </w:r>
                <w:r w:rsidRPr="005901B8">
                  <w:rPr>
                    <w:rFonts w:asciiTheme="minorHAnsi" w:hAnsiTheme="minorHAnsi" w:cstheme="minorHAnsi"/>
                    <w:color w:val="808080" w:themeColor="background1" w:themeShade="80"/>
                    <w:sz w:val="20"/>
                    <w:szCs w:val="20"/>
                  </w:rPr>
                  <w:t xml:space="preserve"> below. </w:t>
                </w:r>
                <w:r w:rsidR="00444EA0">
                  <w:rPr>
                    <w:rFonts w:asciiTheme="minorHAnsi" w:hAnsiTheme="minorHAnsi" w:cstheme="minorHAnsi"/>
                    <w:color w:val="808080" w:themeColor="background1" w:themeShade="80"/>
                    <w:sz w:val="20"/>
                    <w:szCs w:val="20"/>
                  </w:rPr>
                  <w:t xml:space="preserve">Regarding the pay range, for the minimum, HR will list the minimum as defined by the unit based on the unit’s budget which may be above the minimum of the GGS pay range. </w:t>
                </w:r>
                <w:r w:rsidR="00A465BC">
                  <w:rPr>
                    <w:rFonts w:asciiTheme="minorHAnsi" w:hAnsiTheme="minorHAnsi" w:cstheme="minorHAnsi"/>
                    <w:color w:val="808080" w:themeColor="background1" w:themeShade="80"/>
                    <w:sz w:val="20"/>
                    <w:szCs w:val="20"/>
                  </w:rPr>
                  <w:t xml:space="preserve">Likewise, </w:t>
                </w:r>
                <w:r w:rsidR="00406817">
                  <w:rPr>
                    <w:rFonts w:asciiTheme="minorHAnsi" w:hAnsiTheme="minorHAnsi" w:cstheme="minorHAnsi"/>
                    <w:color w:val="808080" w:themeColor="background1" w:themeShade="80"/>
                    <w:sz w:val="20"/>
                    <w:szCs w:val="20"/>
                  </w:rPr>
                  <w:t>the upper end of the pay range should be based on the unit’s budget.</w:t>
                </w:r>
                <w:r w:rsidRPr="005901B8">
                  <w:rPr>
                    <w:rFonts w:asciiTheme="minorHAnsi" w:hAnsiTheme="minorHAnsi" w:cstheme="minorHAnsi"/>
                    <w:color w:val="808080" w:themeColor="background1" w:themeShade="80"/>
                    <w:sz w:val="20"/>
                    <w:szCs w:val="20"/>
                  </w:rPr>
                  <w:br/>
                </w:r>
                <w:r w:rsidR="00342935">
                  <w:rPr>
                    <w:rFonts w:asciiTheme="minorHAnsi" w:hAnsiTheme="minorHAnsi" w:cstheme="minorHAnsi"/>
                    <w:color w:val="000000"/>
                    <w:sz w:val="20"/>
                    <w:szCs w:val="20"/>
                  </w:rPr>
                  <w:t>Pay</w:t>
                </w:r>
                <w:r w:rsidRPr="005901B8">
                  <w:rPr>
                    <w:rFonts w:asciiTheme="minorHAnsi" w:hAnsiTheme="minorHAnsi" w:cstheme="minorHAnsi"/>
                    <w:color w:val="000000"/>
                    <w:sz w:val="20"/>
                    <w:szCs w:val="20"/>
                  </w:rPr>
                  <w:t xml:space="preserve"> commensurate with education and experience.</w:t>
                </w:r>
              </w:p>
              <w:p w14:paraId="7DCFEAA7" w14:textId="5713B44E" w:rsidR="005901B8" w:rsidRPr="005901B8" w:rsidRDefault="00444EA0" w:rsidP="00070A6E">
                <w:pPr>
                  <w:pStyle w:val="NormalWeb"/>
                  <w:shd w:val="clear" w:color="auto" w:fill="FFFFFF"/>
                  <w:spacing w:before="0" w:beforeAutospacing="0" w:after="0" w:afterAutospacing="0"/>
                  <w:rPr>
                    <w:rFonts w:asciiTheme="minorHAnsi" w:hAnsiTheme="minorHAnsi" w:cstheme="minorHAnsi"/>
                    <w:color w:val="000000"/>
                    <w:sz w:val="20"/>
                    <w:szCs w:val="20"/>
                  </w:rPr>
                </w:pPr>
                <w:r>
                  <w:rPr>
                    <w:rFonts w:asciiTheme="minorHAnsi" w:hAnsiTheme="minorHAnsi" w:cstheme="minorHAnsi"/>
                    <w:color w:val="000000"/>
                    <w:sz w:val="20"/>
                    <w:szCs w:val="20"/>
                  </w:rPr>
                  <w:t>Anticipated Hiring R</w:t>
                </w:r>
                <w:r w:rsidR="00070A6E" w:rsidRPr="005901B8">
                  <w:rPr>
                    <w:rFonts w:asciiTheme="minorHAnsi" w:hAnsiTheme="minorHAnsi" w:cstheme="minorHAnsi"/>
                    <w:color w:val="000000"/>
                    <w:sz w:val="20"/>
                    <w:szCs w:val="20"/>
                  </w:rPr>
                  <w:t xml:space="preserve">ange: </w:t>
                </w:r>
              </w:p>
              <w:p w14:paraId="063A3B6F" w14:textId="367CCFE2"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Grade: GGS-XXX</w:t>
                </w:r>
              </w:p>
              <w:p w14:paraId="0C34107E" w14:textId="219F9F15" w:rsidR="00342935" w:rsidRDefault="00070A6E" w:rsidP="00342935">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University Title</w:t>
                </w:r>
                <w:r w:rsidR="00342935">
                  <w:rPr>
                    <w:rFonts w:asciiTheme="minorHAnsi" w:hAnsiTheme="minorHAnsi" w:cstheme="minorHAnsi"/>
                    <w:color w:val="000000"/>
                    <w:sz w:val="20"/>
                    <w:szCs w:val="20"/>
                  </w:rPr>
                  <w:t>:</w:t>
                </w:r>
                <w:r w:rsidRPr="005901B8">
                  <w:rPr>
                    <w:rFonts w:asciiTheme="minorHAnsi" w:hAnsiTheme="minorHAnsi" w:cstheme="minorHAnsi"/>
                    <w:color w:val="000000"/>
                    <w:sz w:val="20"/>
                    <w:szCs w:val="20"/>
                  </w:rPr>
                  <w:t xml:space="preserve"> </w:t>
                </w:r>
              </w:p>
              <w:p w14:paraId="16C27DC6" w14:textId="44695CB5" w:rsidR="00894ABE" w:rsidRPr="00FF57D2" w:rsidRDefault="00070A6E" w:rsidP="00342935">
                <w:pPr>
                  <w:pStyle w:val="NormalWeb"/>
                  <w:shd w:val="clear" w:color="auto" w:fill="FFFFFF"/>
                  <w:spacing w:before="0" w:beforeAutospacing="0" w:after="0" w:afterAutospacing="0"/>
                  <w:rPr>
                    <w:rStyle w:val="PlaceholderText"/>
                    <w:rFonts w:cstheme="minorHAnsi"/>
                    <w:color w:val="808080" w:themeColor="background1" w:themeShade="80"/>
                    <w:sz w:val="20"/>
                    <w:szCs w:val="20"/>
                  </w:rPr>
                </w:pPr>
                <w:r w:rsidRPr="005901B8">
                  <w:rPr>
                    <w:rFonts w:asciiTheme="minorHAnsi" w:hAnsiTheme="minorHAnsi" w:cstheme="minorHAnsi"/>
                    <w:color w:val="000000"/>
                    <w:sz w:val="20"/>
                    <w:szCs w:val="20"/>
                  </w:rPr>
                  <w:t xml:space="preserve">Internal applicants can determine their university title by accessing the Talent Profile tile in </w:t>
                </w:r>
                <w:proofErr w:type="spellStart"/>
                <w:r w:rsidRPr="005901B8">
                  <w:rPr>
                    <w:rFonts w:asciiTheme="minorHAnsi" w:hAnsiTheme="minorHAnsi" w:cstheme="minorHAnsi"/>
                    <w:color w:val="000000"/>
                    <w:sz w:val="20"/>
                    <w:szCs w:val="20"/>
                  </w:rPr>
                  <w:t>myHR</w:t>
                </w:r>
                <w:proofErr w:type="spellEnd"/>
                <w:r w:rsidRPr="005901B8">
                  <w:rPr>
                    <w:rFonts w:asciiTheme="minorHAnsi" w:hAnsiTheme="minorHAnsi" w:cstheme="minorHAnsi"/>
                    <w:color w:val="000000"/>
                    <w:sz w:val="20"/>
                    <w:szCs w:val="20"/>
                  </w:rPr>
                  <w:t>.</w:t>
                </w:r>
              </w:p>
            </w:sdtContent>
          </w:sdt>
        </w:tc>
      </w:tr>
      <w:tr w:rsidR="00894ABE" w:rsidRPr="00C74F99" w14:paraId="77C7BC5D"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5C0593B6" w14:textId="5A14B0A9" w:rsidR="007C07E1" w:rsidRPr="00C74F99" w:rsidRDefault="007C07E1" w:rsidP="006B64FD">
            <w:pPr>
              <w:pStyle w:val="NoSpacing"/>
              <w:ind w:left="-103"/>
              <w:rPr>
                <w:rFonts w:cstheme="minorHAnsi"/>
                <w:b/>
                <w:sz w:val="20"/>
                <w:szCs w:val="20"/>
              </w:rPr>
            </w:pPr>
            <w:r w:rsidRPr="00C74F99">
              <w:rPr>
                <w:rFonts w:cstheme="minorHAnsi"/>
                <w:b/>
                <w:sz w:val="20"/>
                <w:szCs w:val="20"/>
              </w:rPr>
              <w:t>Work Hours</w:t>
            </w:r>
            <w:r w:rsidR="003744C8" w:rsidRPr="00C74F99">
              <w:rPr>
                <w:rFonts w:cstheme="minorHAnsi"/>
                <w:b/>
                <w:sz w:val="20"/>
                <w:szCs w:val="20"/>
              </w:rPr>
              <w:t xml:space="preserve">:   </w:t>
            </w:r>
          </w:p>
        </w:tc>
        <w:tc>
          <w:tcPr>
            <w:tcW w:w="6112" w:type="dxa"/>
            <w:tcBorders>
              <w:top w:val="single" w:sz="4" w:space="0" w:color="auto"/>
              <w:left w:val="nil"/>
              <w:bottom w:val="single" w:sz="4" w:space="0" w:color="auto"/>
              <w:right w:val="nil"/>
            </w:tcBorders>
          </w:tcPr>
          <w:p w14:paraId="5D0083A8" w14:textId="66CA2D1E" w:rsidR="00894ABE" w:rsidRPr="00FF57D2" w:rsidRDefault="00FD40F5" w:rsidP="00263839">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Shift"/>
                <w:tag w:val="Shift"/>
                <w:id w:val="5390631"/>
                <w:lock w:val="sdtLocked"/>
                <w:placeholder>
                  <w:docPart w:val="2A464BB283884AC19D7A13F793456CC2"/>
                </w:placeholder>
                <w:text w:multiLine="1"/>
              </w:sdtPr>
              <w:sdtEndPr/>
              <w:sdtContent>
                <w:r w:rsidR="00E31A21"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18CEB5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14F3F41C" w14:textId="77777777" w:rsidR="00894ABE" w:rsidRDefault="003744C8" w:rsidP="00BB4CEC">
            <w:pPr>
              <w:pStyle w:val="NoSpacing"/>
              <w:ind w:left="-103"/>
              <w:rPr>
                <w:rFonts w:cstheme="minorHAnsi"/>
                <w:b/>
                <w:sz w:val="20"/>
                <w:szCs w:val="20"/>
              </w:rPr>
            </w:pPr>
            <w:r w:rsidRPr="00C74F99">
              <w:rPr>
                <w:rFonts w:cstheme="minorHAnsi"/>
                <w:b/>
                <w:sz w:val="20"/>
                <w:szCs w:val="20"/>
              </w:rPr>
              <w:t xml:space="preserve">Minimum Qualifications: </w:t>
            </w:r>
          </w:p>
          <w:p w14:paraId="4492310C" w14:textId="3A210A1E" w:rsidR="00342935" w:rsidRPr="00C74F99" w:rsidRDefault="00342935" w:rsidP="00BB4CEC">
            <w:pPr>
              <w:pStyle w:val="NoSpacing"/>
              <w:ind w:left="-103"/>
              <w:rPr>
                <w:rFonts w:cstheme="minorHAnsi"/>
                <w:b/>
                <w:sz w:val="20"/>
                <w:szCs w:val="20"/>
              </w:rPr>
            </w:pPr>
            <w:r>
              <w:rPr>
                <w:rFonts w:cstheme="minorHAnsi"/>
                <w:sz w:val="20"/>
                <w:szCs w:val="20"/>
              </w:rPr>
              <w:t xml:space="preserve">Copy from UM Job Code Detail: </w:t>
            </w:r>
            <w:hyperlink r:id="rId18" w:history="1">
              <w:r w:rsidRPr="00A67027">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p w14:paraId="37707D8A" w14:textId="0E115314" w:rsidR="00894ABE" w:rsidRPr="00C74F99" w:rsidRDefault="00FD40F5" w:rsidP="003744C8">
            <w:pPr>
              <w:pStyle w:val="NoSpacing"/>
              <w:rPr>
                <w:rStyle w:val="PlaceholderText"/>
                <w:rFonts w:cstheme="minorHAnsi"/>
                <w:sz w:val="20"/>
                <w:szCs w:val="20"/>
              </w:rPr>
            </w:pPr>
            <w:sdt>
              <w:sdtPr>
                <w:rPr>
                  <w:rFonts w:eastAsia="Times New Roman" w:cstheme="minorHAnsi"/>
                  <w:color w:val="808080"/>
                  <w:sz w:val="20"/>
                  <w:szCs w:val="20"/>
                  <w:shd w:val="clear" w:color="auto" w:fill="FFFFFF"/>
                </w:rPr>
                <w:alias w:val="Minimum Qualifications"/>
                <w:tag w:val="Minimum Qualifications"/>
                <w:id w:val="-408618896"/>
                <w:placeholder>
                  <w:docPart w:val="5FD3A0155A644FE0BA00AF07E865D744"/>
                </w:placeholder>
                <w:text w:multiLine="1"/>
              </w:sdtPr>
              <w:sdtEndPr/>
              <w:sdtContent>
                <w:r w:rsidR="00342935" w:rsidRPr="00FF57D2">
                  <w:rPr>
                    <w:rFonts w:eastAsia="Times New Roman" w:cstheme="minorHAnsi"/>
                    <w:color w:val="808080"/>
                    <w:sz w:val="20"/>
                    <w:szCs w:val="20"/>
                    <w:shd w:val="clear" w:color="auto" w:fill="FFFFFF"/>
                  </w:rPr>
                  <w:t xml:space="preserve">Click here to enter </w:t>
                </w:r>
                <w:r w:rsidR="003916BE">
                  <w:rPr>
                    <w:rFonts w:eastAsia="Times New Roman" w:cstheme="minorHAnsi"/>
                    <w:color w:val="808080"/>
                    <w:sz w:val="20"/>
                    <w:szCs w:val="20"/>
                    <w:shd w:val="clear" w:color="auto" w:fill="FFFFFF"/>
                  </w:rPr>
                  <w:t>minimum qualifications</w:t>
                </w:r>
                <w:r w:rsidR="00A17B4E">
                  <w:rPr>
                    <w:rFonts w:eastAsia="Times New Roman" w:cstheme="minorHAnsi"/>
                    <w:color w:val="808080"/>
                    <w:sz w:val="20"/>
                    <w:szCs w:val="20"/>
                    <w:shd w:val="clear" w:color="auto" w:fill="FFFFFF"/>
                  </w:rPr>
                  <w:t>, which must match UM Job Code Detail minimum qualifications.  All other qualifications must go in the “preferred” category</w:t>
                </w:r>
                <w:r w:rsidR="00342935" w:rsidRPr="00FF57D2">
                  <w:rPr>
                    <w:rFonts w:eastAsia="Times New Roman" w:cstheme="minorHAnsi"/>
                    <w:color w:val="808080"/>
                    <w:sz w:val="20"/>
                    <w:szCs w:val="20"/>
                    <w:shd w:val="clear" w:color="auto" w:fill="FFFFFF"/>
                  </w:rPr>
                  <w:t>.</w:t>
                </w:r>
              </w:sdtContent>
            </w:sdt>
          </w:p>
        </w:tc>
      </w:tr>
      <w:tr w:rsidR="00894ABE" w:rsidRPr="00C74F99" w14:paraId="7C12D920"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5"/>
        </w:trPr>
        <w:tc>
          <w:tcPr>
            <w:tcW w:w="3425" w:type="dxa"/>
            <w:tcBorders>
              <w:top w:val="single" w:sz="4" w:space="0" w:color="auto"/>
              <w:left w:val="nil"/>
              <w:bottom w:val="single" w:sz="4" w:space="0" w:color="auto"/>
              <w:right w:val="nil"/>
            </w:tcBorders>
          </w:tcPr>
          <w:p w14:paraId="462DBBD4"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Preferred Qualifications:  </w:t>
            </w:r>
          </w:p>
        </w:tc>
        <w:tc>
          <w:tcPr>
            <w:tcW w:w="6112" w:type="dxa"/>
            <w:tcBorders>
              <w:top w:val="single" w:sz="4" w:space="0" w:color="auto"/>
              <w:left w:val="nil"/>
              <w:bottom w:val="single" w:sz="4" w:space="0" w:color="auto"/>
              <w:right w:val="nil"/>
            </w:tcBorders>
          </w:tcPr>
          <w:p w14:paraId="638B8FA7" w14:textId="2BCD9383" w:rsidR="00894ABE" w:rsidRPr="00C74F99" w:rsidRDefault="00FD40F5" w:rsidP="0075174A">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Preferred Qualifications"/>
                <w:tag w:val="Preferred Qualifications"/>
                <w:id w:val="5390633"/>
                <w:lock w:val="sdtLocked"/>
                <w:placeholder>
                  <w:docPart w:val="D65A5E82E78A4CFFA466BFB5117F3489"/>
                </w:placeholder>
                <w:text w:multiLine="1"/>
              </w:sdtPr>
              <w:sdtEndPr/>
              <w:sdtContent>
                <w:r w:rsidR="00231D64" w:rsidRPr="00C74F99">
                  <w:rPr>
                    <w:rFonts w:eastAsia="Times New Roman" w:cstheme="minorHAnsi"/>
                    <w:color w:val="808080"/>
                    <w:sz w:val="20"/>
                    <w:szCs w:val="20"/>
                    <w:shd w:val="clear" w:color="auto" w:fill="FFFFFF"/>
                  </w:rPr>
                  <w:t>Click here to enter preferred qualifications</w:t>
                </w:r>
                <w:r w:rsidR="003916BE">
                  <w:rPr>
                    <w:rFonts w:eastAsia="Times New Roman" w:cstheme="minorHAnsi"/>
                    <w:color w:val="808080"/>
                    <w:sz w:val="20"/>
                    <w:szCs w:val="20"/>
                    <w:shd w:val="clear" w:color="auto" w:fill="FFFFFF"/>
                  </w:rPr>
                  <w:t>.</w:t>
                </w:r>
              </w:sdtContent>
            </w:sdt>
          </w:p>
        </w:tc>
      </w:tr>
      <w:tr w:rsidR="00894ABE" w:rsidRPr="00C74F99" w14:paraId="5B4D4C4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11A5A69B" w14:textId="77777777" w:rsidR="00894ABE" w:rsidRDefault="003744C8" w:rsidP="00BB4CEC">
            <w:pPr>
              <w:pStyle w:val="NoSpacing"/>
              <w:ind w:left="-103"/>
              <w:rPr>
                <w:rFonts w:cstheme="minorHAnsi"/>
                <w:b/>
                <w:sz w:val="20"/>
                <w:szCs w:val="20"/>
              </w:rPr>
            </w:pPr>
            <w:r w:rsidRPr="00C74F99">
              <w:rPr>
                <w:rFonts w:cstheme="minorHAnsi"/>
                <w:b/>
                <w:sz w:val="20"/>
                <w:szCs w:val="20"/>
              </w:rPr>
              <w:t xml:space="preserve">Application Materials:  </w:t>
            </w:r>
          </w:p>
          <w:p w14:paraId="7A208A32" w14:textId="4F6295B5" w:rsidR="001008B5" w:rsidRPr="0061283D" w:rsidRDefault="001008B5" w:rsidP="00BB4CEC">
            <w:pPr>
              <w:pStyle w:val="NoSpacing"/>
              <w:ind w:left="-103"/>
              <w:rPr>
                <w:rFonts w:cstheme="minorHAnsi"/>
                <w:bCs/>
                <w:sz w:val="20"/>
                <w:szCs w:val="20"/>
              </w:rPr>
            </w:pPr>
          </w:p>
        </w:tc>
        <w:tc>
          <w:tcPr>
            <w:tcW w:w="6112" w:type="dxa"/>
            <w:tcBorders>
              <w:top w:val="single" w:sz="4" w:space="0" w:color="auto"/>
              <w:left w:val="nil"/>
              <w:bottom w:val="single" w:sz="4" w:space="0" w:color="auto"/>
              <w:right w:val="nil"/>
            </w:tcBorders>
          </w:tcPr>
          <w:p w14:paraId="4D629DD1" w14:textId="71D65ECB" w:rsidR="00894ABE" w:rsidRPr="00C74F99" w:rsidRDefault="003C187D" w:rsidP="00811C2F">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Application Materials"/>
                <w:tag w:val="Application Materials"/>
                <w:id w:val="5390635"/>
                <w:lock w:val="sdtLocked"/>
                <w:placeholder>
                  <w:docPart w:val="69E7086A555F4B82ABF45D2A75557151"/>
                </w:placeholder>
                <w:text w:multiLine="1"/>
              </w:sdtPr>
              <w:sdtContent>
                <w:r>
                  <w:rPr>
                    <w:rFonts w:eastAsia="Times New Roman" w:cstheme="minorHAnsi"/>
                    <w:color w:val="808080"/>
                    <w:sz w:val="20"/>
                    <w:szCs w:val="20"/>
                    <w:shd w:val="clear" w:color="auto" w:fill="FFFFFF"/>
                  </w:rPr>
                  <w:t>Application materials include a cover letter and resume.</w:t>
                </w:r>
                <w:r w:rsidR="00903BEA">
                  <w:rPr>
                    <w:rFonts w:eastAsia="Times New Roman" w:cstheme="minorHAnsi"/>
                    <w:color w:val="808080"/>
                    <w:sz w:val="20"/>
                    <w:szCs w:val="20"/>
                    <w:shd w:val="clear" w:color="auto" w:fill="FFFFFF"/>
                  </w:rPr>
                  <w:t xml:space="preserve">  Finalists will be asked to provide references </w:t>
                </w:r>
                <w:proofErr w:type="gramStart"/>
                <w:r w:rsidR="00903BEA">
                  <w:rPr>
                    <w:rFonts w:eastAsia="Times New Roman" w:cstheme="minorHAnsi"/>
                    <w:color w:val="808080"/>
                    <w:sz w:val="20"/>
                    <w:szCs w:val="20"/>
                    <w:shd w:val="clear" w:color="auto" w:fill="FFFFFF"/>
                  </w:rPr>
                  <w:t>at a later date</w:t>
                </w:r>
                <w:proofErr w:type="gramEnd"/>
                <w:r w:rsidR="00903BEA">
                  <w:rPr>
                    <w:rFonts w:eastAsia="Times New Roman" w:cstheme="minorHAnsi"/>
                    <w:color w:val="808080"/>
                    <w:sz w:val="20"/>
                    <w:szCs w:val="20"/>
                    <w:shd w:val="clear" w:color="auto" w:fill="FFFFFF"/>
                  </w:rPr>
                  <w:t>.</w:t>
                </w:r>
                <w:r>
                  <w:rPr>
                    <w:rFonts w:eastAsia="Times New Roman" w:cstheme="minorHAnsi"/>
                    <w:color w:val="808080"/>
                    <w:sz w:val="20"/>
                    <w:szCs w:val="20"/>
                    <w:shd w:val="clear" w:color="auto" w:fill="FFFFFF"/>
                  </w:rPr>
                  <w:br/>
                </w:r>
                <w:r>
                  <w:rPr>
                    <w:rFonts w:eastAsia="Times New Roman" w:cstheme="minorHAnsi"/>
                    <w:color w:val="808080"/>
                    <w:sz w:val="20"/>
                    <w:szCs w:val="20"/>
                    <w:shd w:val="clear" w:color="auto" w:fill="FFFFFF"/>
                  </w:rPr>
                  <w:br/>
                </w:r>
                <w:r w:rsidR="00811C2F" w:rsidRPr="00811C2F">
                  <w:rPr>
                    <w:rFonts w:eastAsia="Times New Roman" w:cstheme="minorHAnsi"/>
                    <w:color w:val="808080"/>
                    <w:sz w:val="20"/>
                    <w:szCs w:val="20"/>
                    <w:shd w:val="clear" w:color="auto" w:fill="FFFFFF"/>
                  </w:rPr>
                  <w:t xml:space="preserve">Applicants must combine all application materials into one PDF or Microsoft Word document and upload as a resume attachment to the UMSL Job site: </w:t>
                </w:r>
                <w:r w:rsidR="006C6F67">
                  <w:rPr>
                    <w:rFonts w:eastAsia="Times New Roman" w:cstheme="minorHAnsi"/>
                    <w:color w:val="808080"/>
                    <w:sz w:val="20"/>
                    <w:szCs w:val="20"/>
                    <w:shd w:val="clear" w:color="auto" w:fill="FFFFFF"/>
                  </w:rPr>
                  <w:t>h</w:t>
                </w:r>
                <w:r w:rsidR="00811C2F" w:rsidRPr="00811C2F">
                  <w:rPr>
                    <w:rFonts w:eastAsia="Times New Roman" w:cstheme="minorHAnsi"/>
                    <w:color w:val="808080"/>
                    <w:sz w:val="20"/>
                    <w:szCs w:val="20"/>
                    <w:shd w:val="clear" w:color="auto" w:fill="FFFFFF"/>
                  </w:rPr>
                  <w:t>ttp://umsl.jobs</w:t>
                </w:r>
                <w:r w:rsidR="006C6F67">
                  <w:rPr>
                    <w:rFonts w:eastAsia="Times New Roman" w:cstheme="minorHAnsi"/>
                    <w:color w:val="808080"/>
                    <w:sz w:val="20"/>
                    <w:szCs w:val="20"/>
                    <w:shd w:val="clear" w:color="auto" w:fill="FFFFFF"/>
                  </w:rPr>
                  <w:t>.</w:t>
                </w:r>
                <w:r w:rsidR="00811C2F">
                  <w:rPr>
                    <w:rFonts w:eastAsia="Times New Roman" w:cstheme="minorHAnsi"/>
                    <w:color w:val="808080"/>
                    <w:sz w:val="20"/>
                    <w:szCs w:val="20"/>
                    <w:shd w:val="clear" w:color="auto" w:fill="FFFFFF"/>
                  </w:rPr>
                  <w:br/>
                </w:r>
                <w:r w:rsidR="00811C2F">
                  <w:rPr>
                    <w:rFonts w:eastAsia="Times New Roman" w:cstheme="minorHAnsi"/>
                    <w:color w:val="808080"/>
                    <w:sz w:val="20"/>
                    <w:szCs w:val="20"/>
                    <w:shd w:val="clear" w:color="auto" w:fill="FFFFFF"/>
                  </w:rPr>
                  <w:br/>
                </w:r>
                <w:r w:rsidR="00811C2F" w:rsidRPr="00811C2F">
                  <w:rPr>
                    <w:rFonts w:eastAsia="Times New Roman" w:cstheme="minorHAnsi"/>
                    <w:color w:val="808080"/>
                    <w:sz w:val="20"/>
                    <w:szCs w:val="20"/>
                    <w:shd w:val="clear" w:color="auto" w:fill="FFFFFF"/>
                  </w:rPr>
                  <w:t xml:space="preserve">Limit document name to 50 characters. </w:t>
                </w:r>
                <w:r w:rsidR="00315334">
                  <w:rPr>
                    <w:rFonts w:eastAsia="Times New Roman" w:cstheme="minorHAnsi"/>
                    <w:color w:val="808080"/>
                    <w:sz w:val="20"/>
                    <w:szCs w:val="20"/>
                    <w:shd w:val="clear" w:color="auto" w:fill="FFFFFF"/>
                  </w:rPr>
                  <w:t xml:space="preserve"> </w:t>
                </w:r>
                <w:r w:rsidR="00811C2F" w:rsidRPr="00811C2F">
                  <w:rPr>
                    <w:rFonts w:eastAsia="Times New Roman" w:cstheme="minorHAnsi"/>
                    <w:color w:val="808080"/>
                    <w:sz w:val="20"/>
                    <w:szCs w:val="20"/>
                    <w:shd w:val="clear" w:color="auto" w:fill="FFFFFF"/>
                  </w:rPr>
                  <w:t xml:space="preserve">Maximum size limit is 11MB. </w:t>
                </w:r>
                <w:r w:rsidR="00315334">
                  <w:rPr>
                    <w:rFonts w:eastAsia="Times New Roman" w:cstheme="minorHAnsi"/>
                    <w:color w:val="808080"/>
                    <w:sz w:val="20"/>
                    <w:szCs w:val="20"/>
                    <w:shd w:val="clear" w:color="auto" w:fill="FFFFFF"/>
                  </w:rPr>
                  <w:t xml:space="preserve"> </w:t>
                </w:r>
                <w:r w:rsidR="00811C2F" w:rsidRPr="00811C2F">
                  <w:rPr>
                    <w:rFonts w:eastAsia="Times New Roman" w:cstheme="minorHAnsi"/>
                    <w:color w:val="808080"/>
                    <w:sz w:val="20"/>
                    <w:szCs w:val="20"/>
                    <w:shd w:val="clear" w:color="auto" w:fill="FFFFFF"/>
                  </w:rPr>
                  <w:t xml:space="preserve">Do not include special characters (e.g., /, &amp;, %, etc.). </w:t>
                </w:r>
                <w:r w:rsidR="00315334">
                  <w:rPr>
                    <w:rFonts w:eastAsia="Times New Roman" w:cstheme="minorHAnsi"/>
                    <w:color w:val="808080"/>
                    <w:sz w:val="20"/>
                    <w:szCs w:val="20"/>
                    <w:shd w:val="clear" w:color="auto" w:fill="FFFFFF"/>
                  </w:rPr>
                  <w:t xml:space="preserve"> </w:t>
                </w:r>
                <w:r w:rsidR="00811C2F" w:rsidRPr="00811C2F">
                  <w:rPr>
                    <w:rFonts w:eastAsia="Times New Roman" w:cstheme="minorHAnsi"/>
                    <w:color w:val="808080"/>
                    <w:sz w:val="20"/>
                    <w:szCs w:val="20"/>
                    <w:shd w:val="clear" w:color="auto" w:fill="FFFFFF"/>
                  </w:rPr>
                  <w:t xml:space="preserve">For questions about the application process, please </w:t>
                </w:r>
                <w:r w:rsidR="00315334">
                  <w:rPr>
                    <w:rFonts w:eastAsia="Times New Roman" w:cstheme="minorHAnsi"/>
                    <w:color w:val="808080"/>
                    <w:sz w:val="20"/>
                    <w:szCs w:val="20"/>
                    <w:shd w:val="clear" w:color="auto" w:fill="FFFFFF"/>
                  </w:rPr>
                  <w:t>email employment@umsl.edu</w:t>
                </w:r>
                <w:r w:rsidR="00811C2F" w:rsidRPr="00811C2F">
                  <w:rPr>
                    <w:rFonts w:eastAsia="Times New Roman" w:cstheme="minorHAnsi"/>
                    <w:color w:val="808080"/>
                    <w:sz w:val="20"/>
                    <w:szCs w:val="20"/>
                    <w:shd w:val="clear" w:color="auto" w:fill="FFFFFF"/>
                  </w:rPr>
                  <w:t xml:space="preserve">. </w:t>
                </w:r>
                <w:r w:rsidR="00315334">
                  <w:rPr>
                    <w:rFonts w:eastAsia="Times New Roman" w:cstheme="minorHAnsi"/>
                    <w:color w:val="808080"/>
                    <w:sz w:val="20"/>
                    <w:szCs w:val="20"/>
                    <w:shd w:val="clear" w:color="auto" w:fill="FFFFFF"/>
                  </w:rPr>
                  <w:t xml:space="preserve"> </w:t>
                </w:r>
                <w:r w:rsidR="00811C2F" w:rsidRPr="00811C2F">
                  <w:rPr>
                    <w:rFonts w:eastAsia="Times New Roman" w:cstheme="minorHAnsi"/>
                    <w:color w:val="808080"/>
                    <w:sz w:val="20"/>
                    <w:szCs w:val="20"/>
                    <w:shd w:val="clear" w:color="auto" w:fill="FFFFFF"/>
                  </w:rPr>
                  <w:t>If you are experiencing technical problems, please email umpshrsupport@umsystem.edu</w:t>
                </w:r>
                <w:r w:rsidR="00811C2F">
                  <w:rPr>
                    <w:rFonts w:eastAsia="Times New Roman" w:cstheme="minorHAnsi"/>
                    <w:color w:val="808080"/>
                    <w:sz w:val="20"/>
                    <w:szCs w:val="20"/>
                    <w:shd w:val="clear" w:color="auto" w:fill="FFFFFF"/>
                  </w:rPr>
                  <w:t>.</w:t>
                </w:r>
                <w:r>
                  <w:rPr>
                    <w:rFonts w:eastAsia="Times New Roman" w:cstheme="minorHAnsi"/>
                    <w:color w:val="808080"/>
                    <w:sz w:val="20"/>
                    <w:szCs w:val="20"/>
                    <w:shd w:val="clear" w:color="auto" w:fill="FFFFFF"/>
                  </w:rPr>
                  <w:br/>
                </w:r>
              </w:sdtContent>
            </w:sdt>
          </w:p>
        </w:tc>
      </w:tr>
      <w:tr w:rsidR="004E67C2" w:rsidRPr="00C74F99" w14:paraId="290EC31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3F74AC44" w14:textId="03884652" w:rsidR="004E67C2" w:rsidRPr="00C74F99" w:rsidRDefault="004E67C2" w:rsidP="004E67C2">
            <w:pPr>
              <w:pStyle w:val="NoSpacing"/>
              <w:ind w:left="-103"/>
              <w:rPr>
                <w:rFonts w:cstheme="minorHAnsi"/>
                <w:b/>
                <w:sz w:val="20"/>
                <w:szCs w:val="20"/>
              </w:rPr>
            </w:pPr>
            <w:r w:rsidRPr="00C74F99">
              <w:rPr>
                <w:rFonts w:cstheme="minorHAnsi"/>
                <w:b/>
                <w:sz w:val="20"/>
                <w:szCs w:val="20"/>
              </w:rPr>
              <w:t xml:space="preserve">Posting Duration: </w:t>
            </w:r>
          </w:p>
        </w:tc>
        <w:tc>
          <w:tcPr>
            <w:tcW w:w="6112" w:type="dxa"/>
            <w:tcBorders>
              <w:top w:val="single" w:sz="4" w:space="0" w:color="auto"/>
              <w:left w:val="nil"/>
              <w:bottom w:val="single" w:sz="4" w:space="0" w:color="auto"/>
              <w:right w:val="nil"/>
            </w:tcBorders>
          </w:tcPr>
          <w:p w14:paraId="1E673813" w14:textId="67C18F8B" w:rsidR="004E67C2" w:rsidRDefault="004E67C2" w:rsidP="004E67C2">
            <w:pPr>
              <w:pStyle w:val="NoSpacing"/>
              <w:rPr>
                <w:rFonts w:eastAsia="Times New Roman" w:cstheme="minorHAnsi"/>
                <w:color w:val="808080"/>
                <w:sz w:val="20"/>
                <w:szCs w:val="20"/>
                <w:shd w:val="clear" w:color="auto" w:fill="FFFFFF"/>
              </w:rPr>
            </w:pPr>
            <w:r>
              <w:rPr>
                <w:rFonts w:eastAsia="Times New Roman" w:cstheme="minorHAnsi"/>
                <w:color w:val="808080"/>
                <w:sz w:val="20"/>
                <w:szCs w:val="20"/>
                <w:shd w:val="clear" w:color="auto" w:fill="FFFFFF"/>
              </w:rPr>
              <w:t xml:space="preserve">All jobs will be posted as Open Until Filled unless noted below. </w:t>
            </w:r>
          </w:p>
          <w:p w14:paraId="7A01906E" w14:textId="6A9983EE" w:rsidR="004E67C2" w:rsidRPr="00C74F99" w:rsidRDefault="00FD40F5" w:rsidP="004E67C2">
            <w:pPr>
              <w:pStyle w:val="NoSpacing"/>
              <w:rPr>
                <w:rStyle w:val="PlaceholderText"/>
                <w:rFonts w:cstheme="minorHAnsi"/>
                <w:b/>
                <w:color w:val="auto"/>
                <w:sz w:val="20"/>
                <w:szCs w:val="20"/>
              </w:rPr>
            </w:pPr>
            <w:sdt>
              <w:sdtPr>
                <w:rPr>
                  <w:rFonts w:eastAsia="Times New Roman" w:cstheme="minorHAnsi"/>
                  <w:color w:val="808080"/>
                  <w:sz w:val="20"/>
                  <w:szCs w:val="20"/>
                  <w:shd w:val="clear" w:color="auto" w:fill="FFFFFF"/>
                </w:rPr>
                <w:alias w:val="Closing date"/>
                <w:tag w:val="Closing date"/>
                <w:id w:val="-1382554503"/>
                <w:placeholder>
                  <w:docPart w:val="6A2676541FF0465C93AD1BEC0B740690"/>
                </w:placeholder>
                <w:text w:multiLine="1"/>
              </w:sdtPr>
              <w:sdtEndPr/>
              <w:sdtContent>
                <w:r w:rsidR="004E67C2" w:rsidRPr="00FF57D2">
                  <w:rPr>
                    <w:rFonts w:eastAsia="Times New Roman" w:cstheme="minorHAnsi"/>
                    <w:color w:val="808080"/>
                    <w:sz w:val="20"/>
                    <w:szCs w:val="20"/>
                    <w:shd w:val="clear" w:color="auto" w:fill="FFFFFF"/>
                  </w:rPr>
                  <w:t xml:space="preserve">Click here to enter </w:t>
                </w:r>
                <w:r w:rsidR="004E67C2">
                  <w:rPr>
                    <w:rFonts w:eastAsia="Times New Roman" w:cstheme="minorHAnsi"/>
                    <w:color w:val="808080"/>
                    <w:sz w:val="20"/>
                    <w:szCs w:val="20"/>
                    <w:shd w:val="clear" w:color="auto" w:fill="FFFFFF"/>
                  </w:rPr>
                  <w:t>job posting close date if not “open until filled”</w:t>
                </w:r>
                <w:r w:rsidR="004E67C2" w:rsidRPr="00FF57D2">
                  <w:rPr>
                    <w:rFonts w:eastAsia="Times New Roman" w:cstheme="minorHAnsi"/>
                    <w:color w:val="808080"/>
                    <w:sz w:val="20"/>
                    <w:szCs w:val="20"/>
                    <w:shd w:val="clear" w:color="auto" w:fill="FFFFFF"/>
                  </w:rPr>
                  <w:t>.</w:t>
                </w:r>
              </w:sdtContent>
            </w:sdt>
          </w:p>
        </w:tc>
      </w:tr>
      <w:tr w:rsidR="004E67C2" w:rsidRPr="00C74F99" w14:paraId="32E23E9C"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46317A78" w14:textId="63E4D597" w:rsidR="004E67C2" w:rsidRPr="00C74F99" w:rsidRDefault="004E67C2" w:rsidP="004E67C2">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A958187C4AAB48349EFA8B221D182CA2"/>
            </w:placeholder>
            <w:showingPlcHdr/>
            <w:dropDownList>
              <w:listItem w:value="Choose an item."/>
              <w:listItem w:displayText="Internal only" w:value="Internal only"/>
              <w:listItem w:displayText="Internal and external" w:value="Internal and external"/>
            </w:dropDownList>
          </w:sdtPr>
          <w:sdtEndPr/>
          <w:sdtContent>
            <w:tc>
              <w:tcPr>
                <w:tcW w:w="6112" w:type="dxa"/>
                <w:tcBorders>
                  <w:top w:val="single" w:sz="4" w:space="0" w:color="auto"/>
                  <w:left w:val="nil"/>
                  <w:bottom w:val="single" w:sz="4" w:space="0" w:color="auto"/>
                  <w:right w:val="nil"/>
                </w:tcBorders>
              </w:tcPr>
              <w:p w14:paraId="733427A8" w14:textId="03A71225" w:rsidR="004E67C2" w:rsidRPr="00C74F99" w:rsidRDefault="004E67C2" w:rsidP="004E67C2">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0F70EDD4" w14:textId="5D2FECA0" w:rsidR="00AE79AC" w:rsidRPr="00AE79AC" w:rsidRDefault="00AE79AC" w:rsidP="008E67D2">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All posting</w:t>
      </w:r>
      <w:r w:rsidR="00444EA0">
        <w:rPr>
          <w:rFonts w:cstheme="minorHAnsi"/>
          <w:b/>
          <w:bCs/>
          <w:sz w:val="20"/>
          <w:szCs w:val="20"/>
        </w:rPr>
        <w:t>s</w:t>
      </w:r>
      <w:r>
        <w:rPr>
          <w:rFonts w:cstheme="minorHAnsi"/>
          <w:b/>
          <w:bCs/>
          <w:sz w:val="20"/>
          <w:szCs w:val="20"/>
        </w:rPr>
        <w:t xml:space="preserve"> </w:t>
      </w:r>
      <w:r w:rsidR="0020635D" w:rsidRPr="00AE79AC">
        <w:rPr>
          <w:rFonts w:cstheme="minorHAnsi"/>
          <w:b/>
          <w:bCs/>
          <w:sz w:val="20"/>
          <w:szCs w:val="20"/>
        </w:rPr>
        <w:t xml:space="preserve">will </w:t>
      </w:r>
      <w:r w:rsidR="00B40673">
        <w:rPr>
          <w:rFonts w:cstheme="minorHAnsi"/>
          <w:b/>
          <w:bCs/>
          <w:sz w:val="20"/>
          <w:szCs w:val="20"/>
        </w:rPr>
        <w:t xml:space="preserve">automatically </w:t>
      </w:r>
      <w:r w:rsidR="0020635D" w:rsidRPr="00AE79AC">
        <w:rPr>
          <w:rFonts w:cstheme="minorHAnsi"/>
          <w:b/>
          <w:bCs/>
          <w:sz w:val="20"/>
          <w:szCs w:val="20"/>
        </w:rPr>
        <w:t xml:space="preserve">include the following </w:t>
      </w:r>
      <w:r w:rsidR="00437714">
        <w:rPr>
          <w:rFonts w:cstheme="minorHAnsi"/>
          <w:b/>
          <w:bCs/>
          <w:sz w:val="20"/>
          <w:szCs w:val="20"/>
        </w:rPr>
        <w:t>Values Commitment</w:t>
      </w:r>
      <w:r w:rsidR="0020635D" w:rsidRPr="00AE79AC">
        <w:rPr>
          <w:rFonts w:cstheme="minorHAnsi"/>
          <w:b/>
          <w:bCs/>
          <w:sz w:val="20"/>
          <w:szCs w:val="20"/>
        </w:rPr>
        <w:t xml:space="preserve">: </w:t>
      </w:r>
    </w:p>
    <w:p w14:paraId="66E552FE" w14:textId="77777777" w:rsidR="00AE79AC" w:rsidRDefault="00AE79AC" w:rsidP="008E67D2">
      <w:pPr>
        <w:pStyle w:val="NoSpacing"/>
        <w:tabs>
          <w:tab w:val="left" w:pos="720"/>
          <w:tab w:val="left" w:pos="1440"/>
          <w:tab w:val="left" w:pos="2160"/>
          <w:tab w:val="left" w:pos="2880"/>
          <w:tab w:val="left" w:pos="3600"/>
          <w:tab w:val="center" w:pos="4680"/>
        </w:tabs>
        <w:rPr>
          <w:rFonts w:cstheme="minorHAnsi"/>
          <w:sz w:val="20"/>
          <w:szCs w:val="20"/>
        </w:rPr>
      </w:pPr>
    </w:p>
    <w:p w14:paraId="7F9F2DF0" w14:textId="1FB66E4E" w:rsidR="0020635D" w:rsidRPr="00AE79AC" w:rsidRDefault="00437714" w:rsidP="00437714">
      <w:pPr>
        <w:pStyle w:val="NoSpacing"/>
        <w:tabs>
          <w:tab w:val="left" w:pos="720"/>
          <w:tab w:val="left" w:pos="1440"/>
          <w:tab w:val="left" w:pos="2160"/>
          <w:tab w:val="left" w:pos="2880"/>
          <w:tab w:val="left" w:pos="3600"/>
          <w:tab w:val="center" w:pos="4680"/>
        </w:tabs>
        <w:rPr>
          <w:rFonts w:cstheme="minorHAnsi"/>
          <w:sz w:val="20"/>
          <w:szCs w:val="20"/>
        </w:rPr>
      </w:pPr>
      <w:r w:rsidRPr="00437714">
        <w:rPr>
          <w:rFonts w:cstheme="minorHAnsi"/>
          <w:sz w:val="20"/>
          <w:szCs w:val="20"/>
        </w:rPr>
        <w:t>We value the uniqueness of every individual and strive to ensure each person's success.  Contributions from individuals with diverse backgrounds, experiences, and perspectives promote intellectual pluralism and enable us to achieve the excellence that we seek in learning, research, and engagement.  This commitment makes our university a better place to work, learn and innovate.  In your application materials, please discuss your experiences and expertise that support these values and enrich our missions of teaching, research and engagement.</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50908FF7" w14:textId="1E469734" w:rsidR="00AE79AC" w:rsidRPr="00C74F99" w:rsidRDefault="00AE79AC" w:rsidP="00AE79AC">
      <w:pPr>
        <w:pStyle w:val="NoSpacing"/>
        <w:rPr>
          <w:rFonts w:cstheme="minorHAnsi"/>
          <w:b/>
          <w:sz w:val="20"/>
          <w:szCs w:val="20"/>
        </w:rPr>
      </w:pPr>
      <w:r w:rsidRPr="00C74F99">
        <w:rPr>
          <w:rFonts w:cstheme="minorHAnsi"/>
          <w:b/>
          <w:sz w:val="20"/>
          <w:szCs w:val="20"/>
        </w:rPr>
        <w:t xml:space="preserve">Would you like to include any additional information in your job posting to attract candidates? </w:t>
      </w:r>
    </w:p>
    <w:p w14:paraId="54EFC541" w14:textId="1F3C07E3" w:rsidR="00AE79AC" w:rsidRPr="00C74F99" w:rsidRDefault="00AE79AC" w:rsidP="00AE79AC">
      <w:pPr>
        <w:pStyle w:val="NoSpacing"/>
        <w:rPr>
          <w:rFonts w:cstheme="minorHAnsi"/>
          <w:sz w:val="20"/>
          <w:szCs w:val="20"/>
        </w:rPr>
      </w:pPr>
      <w:r w:rsidRPr="00C74F99">
        <w:rPr>
          <w:rFonts w:cstheme="minorHAnsi"/>
          <w:sz w:val="20"/>
          <w:szCs w:val="20"/>
        </w:rPr>
        <w:t>(appropriate EEO and Total Rewards information will automatically be added to all job postings in eRecruit)</w:t>
      </w:r>
    </w:p>
    <w:p w14:paraId="0D6F363E" w14:textId="77777777" w:rsidR="00AE79AC" w:rsidRPr="00C74F99" w:rsidRDefault="00AE79AC" w:rsidP="00AE79AC">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C74F99">
        <w:rPr>
          <w:rFonts w:cstheme="minorHAnsi"/>
          <w:sz w:val="20"/>
          <w:szCs w:val="20"/>
        </w:rPr>
        <w:t xml:space="preserve">Other: </w:t>
      </w:r>
      <w:r>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Pr>
          <w:rFonts w:eastAsia="Times New Roman" w:cstheme="minorHAnsi"/>
          <w:color w:val="808080"/>
          <w:sz w:val="20"/>
          <w:szCs w:val="20"/>
          <w:shd w:val="clear" w:color="auto" w:fill="FFFFFF"/>
        </w:rPr>
        <w:instrText xml:space="preserve"> FORMTEXT </w:instrText>
      </w:r>
      <w:r>
        <w:rPr>
          <w:rFonts w:eastAsia="Times New Roman" w:cstheme="minorHAnsi"/>
          <w:color w:val="808080"/>
          <w:sz w:val="20"/>
          <w:szCs w:val="20"/>
          <w:shd w:val="clear" w:color="auto" w:fill="FFFFFF"/>
        </w:rPr>
      </w:r>
      <w:r>
        <w:rPr>
          <w:rFonts w:eastAsia="Times New Roman" w:cstheme="minorHAnsi"/>
          <w:color w:val="808080"/>
          <w:sz w:val="20"/>
          <w:szCs w:val="20"/>
          <w:shd w:val="clear" w:color="auto" w:fill="FFFFFF"/>
        </w:rPr>
        <w:fldChar w:fldCharType="separate"/>
      </w:r>
      <w:r>
        <w:rPr>
          <w:rFonts w:eastAsia="Times New Roman" w:cstheme="minorHAnsi"/>
          <w:noProof/>
          <w:color w:val="808080"/>
          <w:sz w:val="20"/>
          <w:szCs w:val="20"/>
          <w:shd w:val="clear" w:color="auto" w:fill="FFFFFF"/>
        </w:rPr>
        <w:t>Click here to add information about UMSL, CSD, and/or unit</w:t>
      </w:r>
      <w:r>
        <w:rPr>
          <w:rFonts w:eastAsia="Times New Roman" w:cstheme="minorHAnsi"/>
          <w:color w:val="808080"/>
          <w:sz w:val="20"/>
          <w:szCs w:val="20"/>
          <w:shd w:val="clear" w:color="auto" w:fill="FFFFFF"/>
        </w:rPr>
        <w:fldChar w:fldCharType="end"/>
      </w:r>
    </w:p>
    <w:p w14:paraId="389774EC" w14:textId="77777777" w:rsidR="004B6BCB" w:rsidRDefault="004B6BCB" w:rsidP="004B6BCB">
      <w:pPr>
        <w:spacing w:after="0" w:line="240" w:lineRule="auto"/>
        <w:rPr>
          <w:rFonts w:cstheme="minorHAnsi"/>
          <w:color w:val="C00000"/>
          <w:highlight w:val="yellow"/>
        </w:rPr>
      </w:pPr>
      <w:bookmarkStart w:id="0" w:name="_Hlk98168727"/>
    </w:p>
    <w:bookmarkEnd w:id="0"/>
    <w:p w14:paraId="787E59BB" w14:textId="531FE48D" w:rsidR="00BE39A3" w:rsidRPr="00AE79AC" w:rsidRDefault="00BE39A3" w:rsidP="00BE39A3">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 xml:space="preserve">All staff postings </w:t>
      </w:r>
      <w:r w:rsidRPr="00AE79AC">
        <w:rPr>
          <w:rFonts w:cstheme="minorHAnsi"/>
          <w:b/>
          <w:bCs/>
          <w:sz w:val="20"/>
          <w:szCs w:val="20"/>
        </w:rPr>
        <w:t>will include the following information</w:t>
      </w:r>
      <w:r>
        <w:rPr>
          <w:rFonts w:cstheme="minorHAnsi"/>
          <w:b/>
          <w:bCs/>
          <w:sz w:val="20"/>
          <w:szCs w:val="20"/>
        </w:rPr>
        <w:t xml:space="preserve"> unless discussed with HR prior to the job being posted:</w:t>
      </w:r>
      <w:r w:rsidRPr="00AE79AC">
        <w:rPr>
          <w:rFonts w:cstheme="minorHAnsi"/>
          <w:b/>
          <w:bCs/>
          <w:sz w:val="20"/>
          <w:szCs w:val="20"/>
        </w:rPr>
        <w:t xml:space="preserve"> </w:t>
      </w:r>
    </w:p>
    <w:p w14:paraId="088438B0" w14:textId="1E9391E6" w:rsidR="00444EA0" w:rsidRPr="00BE39A3" w:rsidRDefault="00437714" w:rsidP="00444EA0">
      <w:pPr>
        <w:spacing w:after="160" w:line="259" w:lineRule="auto"/>
        <w:rPr>
          <w:rFonts w:cstheme="minorHAnsi"/>
          <w:sz w:val="20"/>
          <w:szCs w:val="20"/>
        </w:rPr>
      </w:pPr>
      <w:r>
        <w:rPr>
          <w:rFonts w:cstheme="minorHAnsi"/>
          <w:sz w:val="20"/>
          <w:szCs w:val="20"/>
        </w:rPr>
        <w:br/>
      </w:r>
      <w:r w:rsidR="00444EA0" w:rsidRPr="00BE39A3">
        <w:rPr>
          <w:rFonts w:cstheme="minorHAnsi"/>
          <w:sz w:val="20"/>
          <w:szCs w:val="20"/>
        </w:rPr>
        <w:t>Applicants must be authorized to work in the United States. The University will not sponsor applicants for this position for employment visas.</w:t>
      </w:r>
    </w:p>
    <w:p w14:paraId="450295B3" w14:textId="6C15A481"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1554CF38" w14:textId="3FF16E1F"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b/>
          <w:bCs/>
          <w:sz w:val="20"/>
          <w:szCs w:val="20"/>
          <w:lang w:val="en"/>
        </w:rPr>
      </w:pPr>
      <w:r w:rsidRPr="00BE39A3">
        <w:rPr>
          <w:rStyle w:val="normaltextrun"/>
          <w:rFonts w:asciiTheme="minorHAnsi" w:hAnsiTheme="minorHAnsi" w:cstheme="minorHAnsi"/>
          <w:b/>
          <w:bCs/>
          <w:sz w:val="20"/>
          <w:szCs w:val="20"/>
          <w:lang w:val="en"/>
        </w:rPr>
        <w:t>Employee Referral Incentive</w:t>
      </w:r>
    </w:p>
    <w:p w14:paraId="2C1A7733" w14:textId="4F7B8C57"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r w:rsidRPr="00BE39A3">
        <w:rPr>
          <w:rStyle w:val="normaltextrun"/>
          <w:rFonts w:asciiTheme="minorHAnsi" w:hAnsiTheme="minorHAnsi" w:cstheme="minorHAnsi"/>
          <w:sz w:val="20"/>
          <w:szCs w:val="20"/>
          <w:lang w:val="en"/>
        </w:rPr>
        <w:t xml:space="preserve">All UMSL benefit-eligible staff positions will be eligible for the </w:t>
      </w:r>
      <w:hyperlink r:id="rId19" w:history="1">
        <w:r w:rsidRPr="00A465BC">
          <w:rPr>
            <w:rStyle w:val="Hyperlink"/>
            <w:rFonts w:asciiTheme="minorHAnsi" w:hAnsiTheme="minorHAnsi" w:cstheme="minorHAnsi"/>
            <w:sz w:val="20"/>
            <w:szCs w:val="20"/>
            <w:lang w:val="en"/>
          </w:rPr>
          <w:t>Employee Referral Incentive</w:t>
        </w:r>
      </w:hyperlink>
      <w:r w:rsidRPr="00BE39A3">
        <w:rPr>
          <w:rStyle w:val="normaltextrun"/>
          <w:rFonts w:asciiTheme="minorHAnsi" w:hAnsiTheme="minorHAnsi" w:cstheme="minorHAnsi"/>
          <w:sz w:val="20"/>
          <w:szCs w:val="20"/>
          <w:lang w:val="en"/>
        </w:rPr>
        <w:t xml:space="preserve"> with the exceptions of selected positions in the Center for Behavioral Health (CBH) as indicated below.</w:t>
      </w:r>
    </w:p>
    <w:p w14:paraId="6F5ECEFE" w14:textId="7431596F" w:rsidR="00BE39A3" w:rsidRPr="00BE39A3" w:rsidRDefault="00FD40F5"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sdt>
        <w:sdtPr>
          <w:rPr>
            <w:rStyle w:val="normaltextrun"/>
            <w:rFonts w:asciiTheme="minorHAnsi" w:hAnsiTheme="minorHAnsi" w:cstheme="minorHAnsi"/>
            <w:sz w:val="20"/>
            <w:szCs w:val="20"/>
            <w:lang w:val="en"/>
          </w:rPr>
          <w:id w:val="2068383673"/>
          <w14:checkbox>
            <w14:checked w14:val="0"/>
            <w14:checkedState w14:val="2612" w14:font="MS Gothic"/>
            <w14:uncheckedState w14:val="2610" w14:font="MS Gothic"/>
          </w14:checkbox>
        </w:sdtPr>
        <w:sdtEndPr>
          <w:rPr>
            <w:rStyle w:val="normaltextrun"/>
          </w:rPr>
        </w:sdtEndPr>
        <w:sdtContent>
          <w:r w:rsidR="00BE39A3" w:rsidRPr="00BE39A3">
            <w:rPr>
              <w:rStyle w:val="normaltextrun"/>
              <w:rFonts w:ascii="Segoe UI Symbol" w:eastAsia="MS Gothic" w:hAnsi="Segoe UI Symbol" w:cs="Segoe UI Symbol"/>
              <w:sz w:val="20"/>
              <w:szCs w:val="20"/>
              <w:lang w:val="en"/>
            </w:rPr>
            <w:t>☐</w:t>
          </w:r>
        </w:sdtContent>
      </w:sdt>
      <w:r w:rsidR="00BE39A3" w:rsidRPr="00BE39A3">
        <w:rPr>
          <w:rStyle w:val="normaltextrun"/>
          <w:rFonts w:asciiTheme="minorHAnsi" w:hAnsiTheme="minorHAnsi" w:cstheme="minorHAnsi"/>
          <w:sz w:val="20"/>
          <w:szCs w:val="20"/>
          <w:lang w:val="en"/>
        </w:rPr>
        <w:t xml:space="preserve"> This position is in the Center for Behavioral Health and is not eligible for the Employee Referral Incentive.</w:t>
      </w:r>
    </w:p>
    <w:sectPr w:rsidR="00BE39A3" w:rsidRPr="00BE39A3" w:rsidSect="00AE768E">
      <w:headerReference w:type="even" r:id="rId20"/>
      <w:headerReference w:type="default" r:id="rId21"/>
      <w:footerReference w:type="default" r:id="rId22"/>
      <w:headerReference w:type="first" r:id="rId2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60135" w14:textId="77777777" w:rsidR="00F127E6" w:rsidRDefault="00F127E6" w:rsidP="00ED42EB">
      <w:pPr>
        <w:spacing w:after="0" w:line="240" w:lineRule="auto"/>
      </w:pPr>
      <w:r>
        <w:separator/>
      </w:r>
    </w:p>
  </w:endnote>
  <w:endnote w:type="continuationSeparator" w:id="0">
    <w:p w14:paraId="46E72F6F" w14:textId="77777777" w:rsidR="00F127E6" w:rsidRDefault="00F127E6"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6BF4" w14:textId="5D4DE022" w:rsidR="007C1815" w:rsidRDefault="00F6666C">
    <w:pPr>
      <w:pStyle w:val="Footer"/>
    </w:pPr>
    <w:r>
      <w:t xml:space="preserve">Last revised: </w:t>
    </w:r>
    <w:r w:rsidR="00B30B77">
      <w:t>10/</w:t>
    </w:r>
    <w:r w:rsidR="007F54F9">
      <w:t>19</w:t>
    </w:r>
    <w:r w:rsidR="003547CA">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2F0DE" w14:textId="77777777" w:rsidR="00F127E6" w:rsidRDefault="00F127E6" w:rsidP="00ED42EB">
      <w:pPr>
        <w:spacing w:after="0" w:line="240" w:lineRule="auto"/>
      </w:pPr>
      <w:r>
        <w:separator/>
      </w:r>
    </w:p>
  </w:footnote>
  <w:footnote w:type="continuationSeparator" w:id="0">
    <w:p w14:paraId="2AFA2CC4" w14:textId="77777777" w:rsidR="00F127E6" w:rsidRDefault="00F127E6"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0D84" w14:textId="3F99DD31" w:rsidR="00D475F3" w:rsidRDefault="00FD40F5">
    <w:pPr>
      <w:pStyle w:val="Header"/>
    </w:pPr>
    <w:r>
      <w:rPr>
        <w:noProof/>
      </w:rPr>
      <w:pict w14:anchorId="53DF7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8" o:spid="_x0000_s2051" type="#_x0000_t136" alt="" style="position:absolute;margin-left:0;margin-top:0;width:444.15pt;height:26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EF20" w14:textId="6784323E" w:rsidR="00607687" w:rsidRDefault="00FD40F5" w:rsidP="00306F3B">
    <w:pPr>
      <w:pStyle w:val="Header"/>
      <w:jc w:val="center"/>
      <w:rPr>
        <w:rFonts w:cstheme="minorHAnsi"/>
        <w:sz w:val="32"/>
        <w:szCs w:val="32"/>
      </w:rPr>
    </w:pPr>
    <w:r>
      <w:rPr>
        <w:noProof/>
      </w:rPr>
      <w:pict w14:anchorId="758E1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9" o:spid="_x0000_s2050" type="#_x0000_t136" alt="" style="position:absolute;left:0;text-align:left;margin-left:0;margin-top:0;width:444.15pt;height:26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778C0444" w14:textId="77777777" w:rsidR="007C025E" w:rsidRDefault="007C025E" w:rsidP="00306F3B">
    <w:pPr>
      <w:pStyle w:val="Header"/>
      <w:jc w:val="center"/>
      <w:rPr>
        <w:rFonts w:cstheme="minorHAnsi"/>
        <w:sz w:val="32"/>
        <w:szCs w:val="32"/>
      </w:rPr>
    </w:pPr>
  </w:p>
  <w:p w14:paraId="1D0F197A" w14:textId="675120E7" w:rsidR="007C025E" w:rsidRPr="00F6666C" w:rsidRDefault="00E31A21" w:rsidP="007C025E">
    <w:pPr>
      <w:pStyle w:val="Header"/>
      <w:jc w:val="center"/>
      <w:rPr>
        <w:rFonts w:cstheme="minorHAnsi"/>
        <w:sz w:val="32"/>
        <w:szCs w:val="32"/>
      </w:rPr>
    </w:pPr>
    <w:r>
      <w:rPr>
        <w:rFonts w:cstheme="minorHAnsi"/>
        <w:sz w:val="32"/>
        <w:szCs w:val="32"/>
      </w:rPr>
      <w:t xml:space="preserve">Staff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15813" w14:textId="2C0DEF29" w:rsidR="00D475F3" w:rsidRDefault="00FD40F5">
    <w:pPr>
      <w:pStyle w:val="Header"/>
    </w:pPr>
    <w:r>
      <w:rPr>
        <w:noProof/>
      </w:rPr>
      <w:pict w14:anchorId="13CFF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7" o:spid="_x0000_s2049" type="#_x0000_t136" alt="" style="position:absolute;margin-left:0;margin-top:0;width:444.15pt;height:26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C0271"/>
    <w:multiLevelType w:val="hybridMultilevel"/>
    <w:tmpl w:val="9468D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8EE79B7"/>
    <w:multiLevelType w:val="hybridMultilevel"/>
    <w:tmpl w:val="46F0D8D2"/>
    <w:lvl w:ilvl="0" w:tplc="E3F8539E">
      <w:start w:val="33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3D7D"/>
    <w:rsid w:val="0002683D"/>
    <w:rsid w:val="00027D96"/>
    <w:rsid w:val="00031300"/>
    <w:rsid w:val="00031CAA"/>
    <w:rsid w:val="000325FB"/>
    <w:rsid w:val="00033E13"/>
    <w:rsid w:val="0003515C"/>
    <w:rsid w:val="00035B9F"/>
    <w:rsid w:val="000411EB"/>
    <w:rsid w:val="00043F41"/>
    <w:rsid w:val="00045B5E"/>
    <w:rsid w:val="00052E17"/>
    <w:rsid w:val="00054750"/>
    <w:rsid w:val="000575C6"/>
    <w:rsid w:val="0006096F"/>
    <w:rsid w:val="00060B95"/>
    <w:rsid w:val="00070A6E"/>
    <w:rsid w:val="000808C3"/>
    <w:rsid w:val="00082FFF"/>
    <w:rsid w:val="0008328D"/>
    <w:rsid w:val="000936C7"/>
    <w:rsid w:val="00095794"/>
    <w:rsid w:val="000A482B"/>
    <w:rsid w:val="000A6175"/>
    <w:rsid w:val="000B1EDA"/>
    <w:rsid w:val="000B4A4B"/>
    <w:rsid w:val="000B6E9C"/>
    <w:rsid w:val="000C284A"/>
    <w:rsid w:val="000C71ED"/>
    <w:rsid w:val="000D151A"/>
    <w:rsid w:val="000D2FDC"/>
    <w:rsid w:val="000D5150"/>
    <w:rsid w:val="000E4CB5"/>
    <w:rsid w:val="000F1F51"/>
    <w:rsid w:val="000F4703"/>
    <w:rsid w:val="000F7E1B"/>
    <w:rsid w:val="001008B5"/>
    <w:rsid w:val="00103C39"/>
    <w:rsid w:val="0010724B"/>
    <w:rsid w:val="0011237A"/>
    <w:rsid w:val="00127792"/>
    <w:rsid w:val="0013215F"/>
    <w:rsid w:val="001339FF"/>
    <w:rsid w:val="00133A87"/>
    <w:rsid w:val="00133D43"/>
    <w:rsid w:val="00134F05"/>
    <w:rsid w:val="00136401"/>
    <w:rsid w:val="00137F1A"/>
    <w:rsid w:val="00140038"/>
    <w:rsid w:val="00152991"/>
    <w:rsid w:val="001574E6"/>
    <w:rsid w:val="001618B2"/>
    <w:rsid w:val="001621CE"/>
    <w:rsid w:val="00167778"/>
    <w:rsid w:val="00171329"/>
    <w:rsid w:val="00171361"/>
    <w:rsid w:val="00174903"/>
    <w:rsid w:val="001841B3"/>
    <w:rsid w:val="00187AB4"/>
    <w:rsid w:val="00190E68"/>
    <w:rsid w:val="00194695"/>
    <w:rsid w:val="0019651D"/>
    <w:rsid w:val="001B57F7"/>
    <w:rsid w:val="001C365C"/>
    <w:rsid w:val="001D22CE"/>
    <w:rsid w:val="001D3BCE"/>
    <w:rsid w:val="001D639F"/>
    <w:rsid w:val="001E114B"/>
    <w:rsid w:val="001E642E"/>
    <w:rsid w:val="001F2EE6"/>
    <w:rsid w:val="001F3C76"/>
    <w:rsid w:val="00203654"/>
    <w:rsid w:val="00204D0A"/>
    <w:rsid w:val="0020635D"/>
    <w:rsid w:val="002130F0"/>
    <w:rsid w:val="00213474"/>
    <w:rsid w:val="002206F6"/>
    <w:rsid w:val="00221D3F"/>
    <w:rsid w:val="0022462B"/>
    <w:rsid w:val="0022664C"/>
    <w:rsid w:val="00226F5C"/>
    <w:rsid w:val="00230BAE"/>
    <w:rsid w:val="00231D64"/>
    <w:rsid w:val="0023510A"/>
    <w:rsid w:val="00236A4C"/>
    <w:rsid w:val="00242252"/>
    <w:rsid w:val="0024230E"/>
    <w:rsid w:val="00242D54"/>
    <w:rsid w:val="00261125"/>
    <w:rsid w:val="00263839"/>
    <w:rsid w:val="00292675"/>
    <w:rsid w:val="00297969"/>
    <w:rsid w:val="002A027A"/>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68BD"/>
    <w:rsid w:val="00304B14"/>
    <w:rsid w:val="00306F3B"/>
    <w:rsid w:val="0030796E"/>
    <w:rsid w:val="003136BC"/>
    <w:rsid w:val="00315334"/>
    <w:rsid w:val="00335CB8"/>
    <w:rsid w:val="003377BA"/>
    <w:rsid w:val="00342935"/>
    <w:rsid w:val="00342E4E"/>
    <w:rsid w:val="00343329"/>
    <w:rsid w:val="00343641"/>
    <w:rsid w:val="00344B3D"/>
    <w:rsid w:val="003547CA"/>
    <w:rsid w:val="00355E18"/>
    <w:rsid w:val="0036171E"/>
    <w:rsid w:val="003700BA"/>
    <w:rsid w:val="003723BF"/>
    <w:rsid w:val="003744C8"/>
    <w:rsid w:val="00376843"/>
    <w:rsid w:val="0038028B"/>
    <w:rsid w:val="00383615"/>
    <w:rsid w:val="003916BE"/>
    <w:rsid w:val="00396334"/>
    <w:rsid w:val="003A691F"/>
    <w:rsid w:val="003B0EDB"/>
    <w:rsid w:val="003B288F"/>
    <w:rsid w:val="003C187D"/>
    <w:rsid w:val="003C1E0A"/>
    <w:rsid w:val="003C1F67"/>
    <w:rsid w:val="003C49F2"/>
    <w:rsid w:val="003D2013"/>
    <w:rsid w:val="003E673B"/>
    <w:rsid w:val="003E7936"/>
    <w:rsid w:val="003E7EB2"/>
    <w:rsid w:val="003F2587"/>
    <w:rsid w:val="003F4AA0"/>
    <w:rsid w:val="003F6ED9"/>
    <w:rsid w:val="00402894"/>
    <w:rsid w:val="00406817"/>
    <w:rsid w:val="00423962"/>
    <w:rsid w:val="004257C5"/>
    <w:rsid w:val="00427FDA"/>
    <w:rsid w:val="004322A4"/>
    <w:rsid w:val="00432EA7"/>
    <w:rsid w:val="00435238"/>
    <w:rsid w:val="00437065"/>
    <w:rsid w:val="00437714"/>
    <w:rsid w:val="00444EA0"/>
    <w:rsid w:val="0044592F"/>
    <w:rsid w:val="004478EA"/>
    <w:rsid w:val="00456190"/>
    <w:rsid w:val="00461BA9"/>
    <w:rsid w:val="0046375A"/>
    <w:rsid w:val="004703B7"/>
    <w:rsid w:val="00484344"/>
    <w:rsid w:val="00486011"/>
    <w:rsid w:val="00486D47"/>
    <w:rsid w:val="004977CC"/>
    <w:rsid w:val="004A0798"/>
    <w:rsid w:val="004A4F04"/>
    <w:rsid w:val="004A59AF"/>
    <w:rsid w:val="004B6BCB"/>
    <w:rsid w:val="004C31ED"/>
    <w:rsid w:val="004D0B5D"/>
    <w:rsid w:val="004D204D"/>
    <w:rsid w:val="004E0939"/>
    <w:rsid w:val="004E0E42"/>
    <w:rsid w:val="004E43BB"/>
    <w:rsid w:val="004E49B7"/>
    <w:rsid w:val="004E67C2"/>
    <w:rsid w:val="004F45CF"/>
    <w:rsid w:val="004F5F4A"/>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01B8"/>
    <w:rsid w:val="00591687"/>
    <w:rsid w:val="00594109"/>
    <w:rsid w:val="005A19A5"/>
    <w:rsid w:val="005A241E"/>
    <w:rsid w:val="005A40E2"/>
    <w:rsid w:val="005A69E8"/>
    <w:rsid w:val="005B0481"/>
    <w:rsid w:val="005B4BCE"/>
    <w:rsid w:val="005C3396"/>
    <w:rsid w:val="005C4A16"/>
    <w:rsid w:val="005D02CF"/>
    <w:rsid w:val="005D3B05"/>
    <w:rsid w:val="005D4779"/>
    <w:rsid w:val="005D4FA6"/>
    <w:rsid w:val="005E3500"/>
    <w:rsid w:val="005E3C88"/>
    <w:rsid w:val="005F605F"/>
    <w:rsid w:val="005F7D03"/>
    <w:rsid w:val="00602D8E"/>
    <w:rsid w:val="00607687"/>
    <w:rsid w:val="0061283D"/>
    <w:rsid w:val="006149CD"/>
    <w:rsid w:val="00617370"/>
    <w:rsid w:val="00617F96"/>
    <w:rsid w:val="0062185F"/>
    <w:rsid w:val="00623B3A"/>
    <w:rsid w:val="00632FA2"/>
    <w:rsid w:val="0063558F"/>
    <w:rsid w:val="00637CAB"/>
    <w:rsid w:val="00640C4E"/>
    <w:rsid w:val="006428E8"/>
    <w:rsid w:val="00643D33"/>
    <w:rsid w:val="006456F0"/>
    <w:rsid w:val="006543FA"/>
    <w:rsid w:val="006622FC"/>
    <w:rsid w:val="006705F7"/>
    <w:rsid w:val="00674749"/>
    <w:rsid w:val="00675214"/>
    <w:rsid w:val="006B1B76"/>
    <w:rsid w:val="006B2976"/>
    <w:rsid w:val="006B64FD"/>
    <w:rsid w:val="006B6891"/>
    <w:rsid w:val="006C26E3"/>
    <w:rsid w:val="006C6F67"/>
    <w:rsid w:val="006D32D9"/>
    <w:rsid w:val="006D45FA"/>
    <w:rsid w:val="006E576D"/>
    <w:rsid w:val="006F446B"/>
    <w:rsid w:val="006F66BB"/>
    <w:rsid w:val="00707F36"/>
    <w:rsid w:val="00717214"/>
    <w:rsid w:val="00717231"/>
    <w:rsid w:val="00720871"/>
    <w:rsid w:val="00730EDA"/>
    <w:rsid w:val="00735A6C"/>
    <w:rsid w:val="00737475"/>
    <w:rsid w:val="00737AE0"/>
    <w:rsid w:val="00740B8B"/>
    <w:rsid w:val="007412C5"/>
    <w:rsid w:val="0074132A"/>
    <w:rsid w:val="00741B76"/>
    <w:rsid w:val="00744F45"/>
    <w:rsid w:val="0075174A"/>
    <w:rsid w:val="007533F5"/>
    <w:rsid w:val="00753FEB"/>
    <w:rsid w:val="007614DF"/>
    <w:rsid w:val="00766731"/>
    <w:rsid w:val="007675E2"/>
    <w:rsid w:val="007721E9"/>
    <w:rsid w:val="00777B75"/>
    <w:rsid w:val="00783A67"/>
    <w:rsid w:val="0078561F"/>
    <w:rsid w:val="00790BCE"/>
    <w:rsid w:val="007928CF"/>
    <w:rsid w:val="007952FD"/>
    <w:rsid w:val="007A12FE"/>
    <w:rsid w:val="007A1ACB"/>
    <w:rsid w:val="007A4F14"/>
    <w:rsid w:val="007A5CC8"/>
    <w:rsid w:val="007A7952"/>
    <w:rsid w:val="007B08A9"/>
    <w:rsid w:val="007B095C"/>
    <w:rsid w:val="007B3552"/>
    <w:rsid w:val="007C025E"/>
    <w:rsid w:val="007C07E1"/>
    <w:rsid w:val="007C1815"/>
    <w:rsid w:val="007C2B50"/>
    <w:rsid w:val="007C37E3"/>
    <w:rsid w:val="007E0AD2"/>
    <w:rsid w:val="007E3F40"/>
    <w:rsid w:val="007F0E6D"/>
    <w:rsid w:val="007F1C31"/>
    <w:rsid w:val="007F54F9"/>
    <w:rsid w:val="007F7DE9"/>
    <w:rsid w:val="00801134"/>
    <w:rsid w:val="00801EF2"/>
    <w:rsid w:val="008039BD"/>
    <w:rsid w:val="00811C2F"/>
    <w:rsid w:val="0082169F"/>
    <w:rsid w:val="00821F2B"/>
    <w:rsid w:val="00823648"/>
    <w:rsid w:val="00824847"/>
    <w:rsid w:val="008553C5"/>
    <w:rsid w:val="0086005D"/>
    <w:rsid w:val="00865BA4"/>
    <w:rsid w:val="00867526"/>
    <w:rsid w:val="00872B89"/>
    <w:rsid w:val="00876571"/>
    <w:rsid w:val="00877A46"/>
    <w:rsid w:val="00877CA3"/>
    <w:rsid w:val="008873EC"/>
    <w:rsid w:val="00894ABE"/>
    <w:rsid w:val="008A4A2D"/>
    <w:rsid w:val="008B29C6"/>
    <w:rsid w:val="008B57B4"/>
    <w:rsid w:val="008B6CD6"/>
    <w:rsid w:val="008C0C4A"/>
    <w:rsid w:val="008D052B"/>
    <w:rsid w:val="008D21E6"/>
    <w:rsid w:val="008D6971"/>
    <w:rsid w:val="008E13E1"/>
    <w:rsid w:val="008E67D2"/>
    <w:rsid w:val="008F18B3"/>
    <w:rsid w:val="008F5D4F"/>
    <w:rsid w:val="00900550"/>
    <w:rsid w:val="00903BEA"/>
    <w:rsid w:val="00904E96"/>
    <w:rsid w:val="009101D1"/>
    <w:rsid w:val="00910CC8"/>
    <w:rsid w:val="00915DBA"/>
    <w:rsid w:val="009242F1"/>
    <w:rsid w:val="00925957"/>
    <w:rsid w:val="0092697B"/>
    <w:rsid w:val="00935A15"/>
    <w:rsid w:val="00950182"/>
    <w:rsid w:val="00951B03"/>
    <w:rsid w:val="00954EA4"/>
    <w:rsid w:val="0096397A"/>
    <w:rsid w:val="00970BE3"/>
    <w:rsid w:val="009757BB"/>
    <w:rsid w:val="0097698F"/>
    <w:rsid w:val="009836DD"/>
    <w:rsid w:val="00983EE9"/>
    <w:rsid w:val="009874D4"/>
    <w:rsid w:val="00987711"/>
    <w:rsid w:val="00990AE6"/>
    <w:rsid w:val="00992C4D"/>
    <w:rsid w:val="00994EE2"/>
    <w:rsid w:val="00997DF1"/>
    <w:rsid w:val="009A0D59"/>
    <w:rsid w:val="009B34AD"/>
    <w:rsid w:val="009B4562"/>
    <w:rsid w:val="009B55D6"/>
    <w:rsid w:val="009C3A13"/>
    <w:rsid w:val="009C63F4"/>
    <w:rsid w:val="009C6DE4"/>
    <w:rsid w:val="009E1C56"/>
    <w:rsid w:val="009E3520"/>
    <w:rsid w:val="009E4861"/>
    <w:rsid w:val="009F0C13"/>
    <w:rsid w:val="00A06F88"/>
    <w:rsid w:val="00A07164"/>
    <w:rsid w:val="00A10BB4"/>
    <w:rsid w:val="00A17B4E"/>
    <w:rsid w:val="00A2144E"/>
    <w:rsid w:val="00A240C4"/>
    <w:rsid w:val="00A3066C"/>
    <w:rsid w:val="00A3151C"/>
    <w:rsid w:val="00A3628F"/>
    <w:rsid w:val="00A36AC9"/>
    <w:rsid w:val="00A42567"/>
    <w:rsid w:val="00A42611"/>
    <w:rsid w:val="00A43E2B"/>
    <w:rsid w:val="00A44D68"/>
    <w:rsid w:val="00A465BC"/>
    <w:rsid w:val="00A5359A"/>
    <w:rsid w:val="00A55612"/>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E79AC"/>
    <w:rsid w:val="00AF4D54"/>
    <w:rsid w:val="00B000AB"/>
    <w:rsid w:val="00B2490B"/>
    <w:rsid w:val="00B24F2F"/>
    <w:rsid w:val="00B266B1"/>
    <w:rsid w:val="00B30B77"/>
    <w:rsid w:val="00B35FF8"/>
    <w:rsid w:val="00B37E97"/>
    <w:rsid w:val="00B40673"/>
    <w:rsid w:val="00B43D59"/>
    <w:rsid w:val="00B60DFD"/>
    <w:rsid w:val="00B653F5"/>
    <w:rsid w:val="00B817EF"/>
    <w:rsid w:val="00B81A0A"/>
    <w:rsid w:val="00B83C0C"/>
    <w:rsid w:val="00B83CF0"/>
    <w:rsid w:val="00B91BD8"/>
    <w:rsid w:val="00BA62B7"/>
    <w:rsid w:val="00BA7481"/>
    <w:rsid w:val="00BB4CEC"/>
    <w:rsid w:val="00BB5108"/>
    <w:rsid w:val="00BB5DDC"/>
    <w:rsid w:val="00BC036A"/>
    <w:rsid w:val="00BC1F1D"/>
    <w:rsid w:val="00BC2FFE"/>
    <w:rsid w:val="00BD19DC"/>
    <w:rsid w:val="00BD36D0"/>
    <w:rsid w:val="00BD3832"/>
    <w:rsid w:val="00BE39A3"/>
    <w:rsid w:val="00BE3E9F"/>
    <w:rsid w:val="00BE3FFE"/>
    <w:rsid w:val="00C006D7"/>
    <w:rsid w:val="00C00B67"/>
    <w:rsid w:val="00C05519"/>
    <w:rsid w:val="00C12195"/>
    <w:rsid w:val="00C12CFA"/>
    <w:rsid w:val="00C13482"/>
    <w:rsid w:val="00C1554D"/>
    <w:rsid w:val="00C16E5A"/>
    <w:rsid w:val="00C173C5"/>
    <w:rsid w:val="00C3510F"/>
    <w:rsid w:val="00C356B0"/>
    <w:rsid w:val="00C35F20"/>
    <w:rsid w:val="00C37235"/>
    <w:rsid w:val="00C469DB"/>
    <w:rsid w:val="00C52578"/>
    <w:rsid w:val="00C618DB"/>
    <w:rsid w:val="00C627D0"/>
    <w:rsid w:val="00C64BD0"/>
    <w:rsid w:val="00C666A8"/>
    <w:rsid w:val="00C67E55"/>
    <w:rsid w:val="00C71E19"/>
    <w:rsid w:val="00C720F8"/>
    <w:rsid w:val="00C74F99"/>
    <w:rsid w:val="00C81DDB"/>
    <w:rsid w:val="00C83E86"/>
    <w:rsid w:val="00C941FA"/>
    <w:rsid w:val="00CA3BC2"/>
    <w:rsid w:val="00CB0E56"/>
    <w:rsid w:val="00CB3E01"/>
    <w:rsid w:val="00CC106C"/>
    <w:rsid w:val="00CC2928"/>
    <w:rsid w:val="00CD148D"/>
    <w:rsid w:val="00CD4D2A"/>
    <w:rsid w:val="00CE08D0"/>
    <w:rsid w:val="00CE3FD7"/>
    <w:rsid w:val="00CE6561"/>
    <w:rsid w:val="00CE7A96"/>
    <w:rsid w:val="00D04536"/>
    <w:rsid w:val="00D04C2F"/>
    <w:rsid w:val="00D06DF7"/>
    <w:rsid w:val="00D07689"/>
    <w:rsid w:val="00D23B1D"/>
    <w:rsid w:val="00D2402B"/>
    <w:rsid w:val="00D25AC1"/>
    <w:rsid w:val="00D475F3"/>
    <w:rsid w:val="00D5373A"/>
    <w:rsid w:val="00D538C5"/>
    <w:rsid w:val="00D61E9C"/>
    <w:rsid w:val="00D64E4D"/>
    <w:rsid w:val="00D71077"/>
    <w:rsid w:val="00D733B9"/>
    <w:rsid w:val="00D777D4"/>
    <w:rsid w:val="00D831CF"/>
    <w:rsid w:val="00D875E8"/>
    <w:rsid w:val="00D915A8"/>
    <w:rsid w:val="00D96BF1"/>
    <w:rsid w:val="00DA6647"/>
    <w:rsid w:val="00DB799F"/>
    <w:rsid w:val="00DC4954"/>
    <w:rsid w:val="00DC5F49"/>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1A21"/>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29C"/>
    <w:rsid w:val="00E927A0"/>
    <w:rsid w:val="00E956BC"/>
    <w:rsid w:val="00E95D36"/>
    <w:rsid w:val="00EA0727"/>
    <w:rsid w:val="00EB2C5B"/>
    <w:rsid w:val="00EC6567"/>
    <w:rsid w:val="00EC7979"/>
    <w:rsid w:val="00ED11AB"/>
    <w:rsid w:val="00ED177A"/>
    <w:rsid w:val="00ED35C4"/>
    <w:rsid w:val="00ED42EB"/>
    <w:rsid w:val="00ED5383"/>
    <w:rsid w:val="00EE7D9C"/>
    <w:rsid w:val="00EF3B6D"/>
    <w:rsid w:val="00F036AE"/>
    <w:rsid w:val="00F06927"/>
    <w:rsid w:val="00F10655"/>
    <w:rsid w:val="00F11DA6"/>
    <w:rsid w:val="00F127E6"/>
    <w:rsid w:val="00F15B6F"/>
    <w:rsid w:val="00F20E93"/>
    <w:rsid w:val="00F21CF0"/>
    <w:rsid w:val="00F22268"/>
    <w:rsid w:val="00F2798F"/>
    <w:rsid w:val="00F31DB1"/>
    <w:rsid w:val="00F34F40"/>
    <w:rsid w:val="00F3577B"/>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31A"/>
    <w:rsid w:val="00FB5A57"/>
    <w:rsid w:val="00FC109B"/>
    <w:rsid w:val="00FC15AE"/>
    <w:rsid w:val="00FC493C"/>
    <w:rsid w:val="00FC6CD3"/>
    <w:rsid w:val="00FD1397"/>
    <w:rsid w:val="00FD40F5"/>
    <w:rsid w:val="00FD5E19"/>
    <w:rsid w:val="00FF0F65"/>
    <w:rsid w:val="00FF57D2"/>
    <w:rsid w:val="00FF76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31A21"/>
    <w:pPr>
      <w:spacing w:after="0" w:line="240" w:lineRule="auto"/>
    </w:pPr>
  </w:style>
  <w:style w:type="character" w:customStyle="1" w:styleId="UnresolvedMention2">
    <w:name w:val="Unresolved Mention2"/>
    <w:basedOn w:val="DefaultParagraphFont"/>
    <w:uiPriority w:val="99"/>
    <w:semiHidden/>
    <w:unhideWhenUsed/>
    <w:rsid w:val="00A465BC"/>
    <w:rPr>
      <w:color w:val="605E5C"/>
      <w:shd w:val="clear" w:color="auto" w:fill="E1DFDD"/>
    </w:rPr>
  </w:style>
  <w:style w:type="character" w:styleId="UnresolvedMention">
    <w:name w:val="Unresolved Mention"/>
    <w:basedOn w:val="DefaultParagraphFont"/>
    <w:uiPriority w:val="99"/>
    <w:semiHidden/>
    <w:unhideWhenUsed/>
    <w:rsid w:val="00391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346787537">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yperlink" Target="https://compsearch.umsystem.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yperlink" Target="https://compsearch.umsystem.ed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msystem.edu/totalrewards/compensation/pay_matric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msystem.edu/totalrewards/compensation/pay_matrice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msystem.edu/ums/rules/hrm/hr100/hr12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psearch.umsystem.edu/staff.php"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2A464BB283884AC19D7A13F793456CC2"/>
        <w:category>
          <w:name w:val="General"/>
          <w:gallery w:val="placeholder"/>
        </w:category>
        <w:types>
          <w:type w:val="bbPlcHdr"/>
        </w:types>
        <w:behaviors>
          <w:behavior w:val="content"/>
        </w:behaviors>
        <w:guid w:val="{09FEBDFE-B543-4F10-8FFC-61977CEA4E14}"/>
      </w:docPartPr>
      <w:docPartBody>
        <w:p w:rsidR="007B2F00" w:rsidRDefault="00D540F7" w:rsidP="00D540F7">
          <w:pPr>
            <w:pStyle w:val="2A464BB283884AC19D7A13F793456CC21"/>
          </w:pPr>
          <w:r w:rsidRPr="00187AB4">
            <w:rPr>
              <w:rStyle w:val="PlaceholderText"/>
              <w:rFonts w:cstheme="minorHAnsi"/>
            </w:rPr>
            <w:t>Click here to enter expected working hours/shift</w:t>
          </w:r>
        </w:p>
      </w:docPartBody>
    </w:docPart>
    <w:docPart>
      <w:docPartPr>
        <w:name w:val="D65A5E82E78A4CFFA466BFB5117F3489"/>
        <w:category>
          <w:name w:val="General"/>
          <w:gallery w:val="placeholder"/>
        </w:category>
        <w:types>
          <w:type w:val="bbPlcHdr"/>
        </w:types>
        <w:behaviors>
          <w:behavior w:val="content"/>
        </w:behaviors>
        <w:guid w:val="{02D2C40B-0104-4FE4-8882-C176EEA5B365}"/>
      </w:docPartPr>
      <w:docPartBody>
        <w:p w:rsidR="007B2F00" w:rsidRDefault="008F4BA7" w:rsidP="008F4BA7">
          <w:pPr>
            <w:pStyle w:val="D65A5E82E78A4CFFA466BFB5117F348910"/>
          </w:pPr>
          <w:r w:rsidRPr="003F2B11">
            <w:rPr>
              <w:rStyle w:val="PlaceholderText"/>
            </w:rPr>
            <w:t xml:space="preserve">Click to enter </w:t>
          </w:r>
          <w:r>
            <w:rPr>
              <w:rStyle w:val="PlaceholderText"/>
            </w:rPr>
            <w:t>preferred qualifications</w:t>
          </w:r>
        </w:p>
      </w:docPartBody>
    </w:docPart>
    <w:docPart>
      <w:docPartPr>
        <w:name w:val="69E7086A555F4B82ABF45D2A75557151"/>
        <w:category>
          <w:name w:val="General"/>
          <w:gallery w:val="placeholder"/>
        </w:category>
        <w:types>
          <w:type w:val="bbPlcHdr"/>
        </w:types>
        <w:behaviors>
          <w:behavior w:val="content"/>
        </w:behaviors>
        <w:guid w:val="{73962C63-FB14-4498-B0EC-98F209796DB6}"/>
      </w:docPartPr>
      <w:docPartBody>
        <w:p w:rsidR="007B2F00" w:rsidRDefault="00D540F7" w:rsidP="00D540F7">
          <w:pPr>
            <w:pStyle w:val="69E7086A555F4B82ABF45D2A755571511"/>
          </w:pPr>
          <w:r w:rsidRPr="00187AB4">
            <w:rPr>
              <w:rStyle w:val="PlaceholderText"/>
              <w:rFonts w:cstheme="minorHAnsi"/>
            </w:rPr>
            <w:t>Click here to enter required application materials.</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456711" w:rsidP="00456711">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456711" w:rsidP="00456711">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456711" w:rsidP="00456711">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456711" w:rsidP="00456711">
          <w:pPr>
            <w:pStyle w:val="2C2C42F336D3477796D758DFF5092F10"/>
          </w:pPr>
          <w:r w:rsidRPr="00C74F99">
            <w:rPr>
              <w:rStyle w:val="PlaceholderText"/>
              <w:rFonts w:cstheme="minorHAnsi"/>
              <w:sz w:val="20"/>
              <w:szCs w:val="20"/>
            </w:rPr>
            <w:t>Click or tap here to enter text.</w:t>
          </w:r>
        </w:p>
      </w:docPartBody>
    </w:docPart>
    <w:docPart>
      <w:docPartPr>
        <w:name w:val="57A823E25D9D43ABBC45C0F604463A88"/>
        <w:category>
          <w:name w:val="General"/>
          <w:gallery w:val="placeholder"/>
        </w:category>
        <w:types>
          <w:type w:val="bbPlcHdr"/>
        </w:types>
        <w:behaviors>
          <w:behavior w:val="content"/>
        </w:behaviors>
        <w:guid w:val="{FBED0AF4-9C6D-4461-B436-89EBB033E49E}"/>
      </w:docPartPr>
      <w:docPartBody>
        <w:p w:rsidR="007E3AE8" w:rsidRDefault="00456711" w:rsidP="00456711">
          <w:pPr>
            <w:pStyle w:val="57A823E25D9D43ABBC45C0F604463A88"/>
          </w:pPr>
          <w:r w:rsidRPr="00AD1316">
            <w:rPr>
              <w:rStyle w:val="PlaceholderText"/>
            </w:rPr>
            <w:t>Choose an item.</w:t>
          </w:r>
        </w:p>
      </w:docPartBody>
    </w:docPart>
    <w:docPart>
      <w:docPartPr>
        <w:name w:val="5FD3A0155A644FE0BA00AF07E865D744"/>
        <w:category>
          <w:name w:val="General"/>
          <w:gallery w:val="placeholder"/>
        </w:category>
        <w:types>
          <w:type w:val="bbPlcHdr"/>
        </w:types>
        <w:behaviors>
          <w:behavior w:val="content"/>
        </w:behaviors>
        <w:guid w:val="{346EF505-21B3-41E9-B72F-5E9CFD986847}"/>
      </w:docPartPr>
      <w:docPartBody>
        <w:p w:rsidR="007E3AE8" w:rsidRDefault="00312121" w:rsidP="00312121">
          <w:pPr>
            <w:pStyle w:val="5FD3A0155A644FE0BA00AF07E865D744"/>
          </w:pPr>
          <w:r w:rsidRPr="00187AB4">
            <w:rPr>
              <w:rStyle w:val="PlaceholderText"/>
              <w:rFonts w:cstheme="minorHAnsi"/>
            </w:rPr>
            <w:t>Click here to enter expected working hours/shift</w:t>
          </w:r>
        </w:p>
      </w:docPartBody>
    </w:docPart>
    <w:docPart>
      <w:docPartPr>
        <w:name w:val="C89C3148ABD9497B9717647433153A58"/>
        <w:category>
          <w:name w:val="General"/>
          <w:gallery w:val="placeholder"/>
        </w:category>
        <w:types>
          <w:type w:val="bbPlcHdr"/>
        </w:types>
        <w:behaviors>
          <w:behavior w:val="content"/>
        </w:behaviors>
        <w:guid w:val="{63F68B14-CBF7-4FAA-B83C-5BCB0A7A8CA5}"/>
      </w:docPartPr>
      <w:docPartBody>
        <w:p w:rsidR="00A425E4" w:rsidRDefault="00F54B68" w:rsidP="00F54B68">
          <w:pPr>
            <w:pStyle w:val="C89C3148ABD9497B9717647433153A58"/>
          </w:pPr>
          <w:r w:rsidRPr="00C74F99">
            <w:rPr>
              <w:rStyle w:val="PlaceholderText"/>
              <w:rFonts w:cstheme="minorHAnsi"/>
              <w:sz w:val="20"/>
              <w:szCs w:val="20"/>
            </w:rPr>
            <w:t>Click or tap here to enter text.</w:t>
          </w:r>
        </w:p>
      </w:docPartBody>
    </w:docPart>
    <w:docPart>
      <w:docPartPr>
        <w:name w:val="6A2676541FF0465C93AD1BEC0B740690"/>
        <w:category>
          <w:name w:val="General"/>
          <w:gallery w:val="placeholder"/>
        </w:category>
        <w:types>
          <w:type w:val="bbPlcHdr"/>
        </w:types>
        <w:behaviors>
          <w:behavior w:val="content"/>
        </w:behaviors>
        <w:guid w:val="{7BB3F8C4-D383-4B0A-A8ED-AA858E51151D}"/>
      </w:docPartPr>
      <w:docPartBody>
        <w:p w:rsidR="002D6A62" w:rsidRDefault="00DB0F19" w:rsidP="00DB0F19">
          <w:pPr>
            <w:pStyle w:val="6A2676541FF0465C93AD1BEC0B740690"/>
          </w:pPr>
          <w:r w:rsidRPr="00187AB4">
            <w:rPr>
              <w:rStyle w:val="PlaceholderText"/>
              <w:rFonts w:cstheme="minorHAnsi"/>
            </w:rPr>
            <w:t>Click here to enter expected working hours/shift</w:t>
          </w:r>
        </w:p>
      </w:docPartBody>
    </w:docPart>
    <w:docPart>
      <w:docPartPr>
        <w:name w:val="A958187C4AAB48349EFA8B221D182CA2"/>
        <w:category>
          <w:name w:val="General"/>
          <w:gallery w:val="placeholder"/>
        </w:category>
        <w:types>
          <w:type w:val="bbPlcHdr"/>
        </w:types>
        <w:behaviors>
          <w:behavior w:val="content"/>
        </w:behaviors>
        <w:guid w:val="{F74B41CA-008C-40F3-86ED-CEF226FFD47A}"/>
      </w:docPartPr>
      <w:docPartBody>
        <w:p w:rsidR="002D6A62" w:rsidRDefault="00DB0F19" w:rsidP="00DB0F19">
          <w:pPr>
            <w:pStyle w:val="A958187C4AAB48349EFA8B221D182CA2"/>
          </w:pPr>
          <w:r w:rsidRPr="00C74F99">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6515"/>
    <w:rsid w:val="00086F01"/>
    <w:rsid w:val="000A3D1C"/>
    <w:rsid w:val="000A4D80"/>
    <w:rsid w:val="000E406D"/>
    <w:rsid w:val="000F650F"/>
    <w:rsid w:val="000F6C73"/>
    <w:rsid w:val="00134113"/>
    <w:rsid w:val="00147E1B"/>
    <w:rsid w:val="00166D4E"/>
    <w:rsid w:val="00185857"/>
    <w:rsid w:val="001D1367"/>
    <w:rsid w:val="002256F9"/>
    <w:rsid w:val="00231E0E"/>
    <w:rsid w:val="00261489"/>
    <w:rsid w:val="00274E01"/>
    <w:rsid w:val="0028604B"/>
    <w:rsid w:val="002A40C1"/>
    <w:rsid w:val="002D6A62"/>
    <w:rsid w:val="002F62BD"/>
    <w:rsid w:val="00312121"/>
    <w:rsid w:val="00334B0B"/>
    <w:rsid w:val="00352B42"/>
    <w:rsid w:val="00376773"/>
    <w:rsid w:val="00376854"/>
    <w:rsid w:val="00387562"/>
    <w:rsid w:val="00390728"/>
    <w:rsid w:val="003C062D"/>
    <w:rsid w:val="003F51AB"/>
    <w:rsid w:val="003F6A50"/>
    <w:rsid w:val="00417B60"/>
    <w:rsid w:val="004356D0"/>
    <w:rsid w:val="00452CB2"/>
    <w:rsid w:val="004543C9"/>
    <w:rsid w:val="00455969"/>
    <w:rsid w:val="00456711"/>
    <w:rsid w:val="00473FA6"/>
    <w:rsid w:val="004C1C4A"/>
    <w:rsid w:val="004E1742"/>
    <w:rsid w:val="005153FD"/>
    <w:rsid w:val="0052050B"/>
    <w:rsid w:val="00527DD1"/>
    <w:rsid w:val="005525BC"/>
    <w:rsid w:val="00566780"/>
    <w:rsid w:val="005669D4"/>
    <w:rsid w:val="005728A3"/>
    <w:rsid w:val="005C3DD8"/>
    <w:rsid w:val="005F2988"/>
    <w:rsid w:val="00601131"/>
    <w:rsid w:val="006069D7"/>
    <w:rsid w:val="0061320C"/>
    <w:rsid w:val="0062311B"/>
    <w:rsid w:val="00643642"/>
    <w:rsid w:val="00645BCA"/>
    <w:rsid w:val="00653D6B"/>
    <w:rsid w:val="00675634"/>
    <w:rsid w:val="00676867"/>
    <w:rsid w:val="00693E8F"/>
    <w:rsid w:val="006A3590"/>
    <w:rsid w:val="006A5BCD"/>
    <w:rsid w:val="006B3CAF"/>
    <w:rsid w:val="006C05C2"/>
    <w:rsid w:val="006D3351"/>
    <w:rsid w:val="007B2F00"/>
    <w:rsid w:val="007E3AE8"/>
    <w:rsid w:val="008042CC"/>
    <w:rsid w:val="008208E6"/>
    <w:rsid w:val="0083528A"/>
    <w:rsid w:val="00846E84"/>
    <w:rsid w:val="00875E5D"/>
    <w:rsid w:val="00896FAE"/>
    <w:rsid w:val="008A5BEC"/>
    <w:rsid w:val="008B57FE"/>
    <w:rsid w:val="008C2E06"/>
    <w:rsid w:val="008D70F9"/>
    <w:rsid w:val="008F4BA7"/>
    <w:rsid w:val="009164B8"/>
    <w:rsid w:val="00922085"/>
    <w:rsid w:val="009264D9"/>
    <w:rsid w:val="00932F12"/>
    <w:rsid w:val="00941D1E"/>
    <w:rsid w:val="00942F96"/>
    <w:rsid w:val="009447D4"/>
    <w:rsid w:val="009453B4"/>
    <w:rsid w:val="00962B57"/>
    <w:rsid w:val="00982AF9"/>
    <w:rsid w:val="009853FD"/>
    <w:rsid w:val="009927FB"/>
    <w:rsid w:val="009A3FCA"/>
    <w:rsid w:val="009B68B3"/>
    <w:rsid w:val="009B6B29"/>
    <w:rsid w:val="009D6FC3"/>
    <w:rsid w:val="009E1DFD"/>
    <w:rsid w:val="009E48EE"/>
    <w:rsid w:val="009F18AB"/>
    <w:rsid w:val="00A258D1"/>
    <w:rsid w:val="00A267CD"/>
    <w:rsid w:val="00A30D3E"/>
    <w:rsid w:val="00A37DBD"/>
    <w:rsid w:val="00A41749"/>
    <w:rsid w:val="00A425E4"/>
    <w:rsid w:val="00A474FD"/>
    <w:rsid w:val="00A52840"/>
    <w:rsid w:val="00A5409C"/>
    <w:rsid w:val="00A9676D"/>
    <w:rsid w:val="00AA3002"/>
    <w:rsid w:val="00AA3EF0"/>
    <w:rsid w:val="00AC14B8"/>
    <w:rsid w:val="00AD628D"/>
    <w:rsid w:val="00B02A40"/>
    <w:rsid w:val="00B22F4B"/>
    <w:rsid w:val="00B555BE"/>
    <w:rsid w:val="00B63143"/>
    <w:rsid w:val="00B66FFF"/>
    <w:rsid w:val="00B733AC"/>
    <w:rsid w:val="00BC45EB"/>
    <w:rsid w:val="00BD6D70"/>
    <w:rsid w:val="00BE7EAA"/>
    <w:rsid w:val="00C132F7"/>
    <w:rsid w:val="00C43AFB"/>
    <w:rsid w:val="00C455E5"/>
    <w:rsid w:val="00CA6206"/>
    <w:rsid w:val="00CD69F2"/>
    <w:rsid w:val="00D17E79"/>
    <w:rsid w:val="00D540F7"/>
    <w:rsid w:val="00D72121"/>
    <w:rsid w:val="00D772E3"/>
    <w:rsid w:val="00D810BE"/>
    <w:rsid w:val="00D87151"/>
    <w:rsid w:val="00DA00D9"/>
    <w:rsid w:val="00DB0F19"/>
    <w:rsid w:val="00DF4F09"/>
    <w:rsid w:val="00E0056C"/>
    <w:rsid w:val="00E42DB8"/>
    <w:rsid w:val="00E55876"/>
    <w:rsid w:val="00E60E3F"/>
    <w:rsid w:val="00E746DB"/>
    <w:rsid w:val="00EA05A6"/>
    <w:rsid w:val="00EA2529"/>
    <w:rsid w:val="00EB29F5"/>
    <w:rsid w:val="00EF4B6A"/>
    <w:rsid w:val="00F43000"/>
    <w:rsid w:val="00F469BF"/>
    <w:rsid w:val="00F54B68"/>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D80"/>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D65A5E82E78A4CFFA466BFB5117F348910">
    <w:name w:val="D65A5E82E78A4CFFA466BFB5117F3489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2A464BB283884AC19D7A13F793456CC21">
    <w:name w:val="2A464BB283884AC19D7A13F793456CC21"/>
    <w:rsid w:val="00D540F7"/>
    <w:pPr>
      <w:spacing w:after="0" w:line="240" w:lineRule="auto"/>
    </w:pPr>
  </w:style>
  <w:style w:type="paragraph" w:customStyle="1" w:styleId="69E7086A555F4B82ABF45D2A755571511">
    <w:name w:val="69E7086A555F4B82ABF45D2A755571511"/>
    <w:rsid w:val="00D540F7"/>
    <w:pPr>
      <w:spacing w:after="0" w:line="240" w:lineRule="auto"/>
    </w:pPr>
  </w:style>
  <w:style w:type="paragraph" w:customStyle="1" w:styleId="5FD3A0155A644FE0BA00AF07E865D744">
    <w:name w:val="5FD3A0155A644FE0BA00AF07E865D744"/>
    <w:rsid w:val="00312121"/>
    <w:pPr>
      <w:spacing w:after="160" w:line="259" w:lineRule="auto"/>
    </w:pPr>
  </w:style>
  <w:style w:type="paragraph" w:customStyle="1" w:styleId="C89C3148ABD9497B9717647433153A58">
    <w:name w:val="C89C3148ABD9497B9717647433153A58"/>
    <w:rsid w:val="00F54B68"/>
    <w:pPr>
      <w:spacing w:after="160" w:line="259" w:lineRule="auto"/>
    </w:pPr>
  </w:style>
  <w:style w:type="paragraph" w:customStyle="1" w:styleId="C2AF622EA7D2463A9F0EA1ADFB81EEA4">
    <w:name w:val="C2AF622EA7D2463A9F0EA1ADFB81EEA4"/>
    <w:rsid w:val="00456711"/>
    <w:pPr>
      <w:spacing w:after="0" w:line="240" w:lineRule="auto"/>
    </w:pPr>
  </w:style>
  <w:style w:type="paragraph" w:customStyle="1" w:styleId="63B46AD4158444A98B35179BF854B931">
    <w:name w:val="63B46AD4158444A98B35179BF854B931"/>
    <w:rsid w:val="00456711"/>
    <w:pPr>
      <w:spacing w:after="0" w:line="240" w:lineRule="auto"/>
    </w:pPr>
  </w:style>
  <w:style w:type="paragraph" w:customStyle="1" w:styleId="57A823E25D9D43ABBC45C0F604463A88">
    <w:name w:val="57A823E25D9D43ABBC45C0F604463A88"/>
    <w:rsid w:val="00456711"/>
    <w:pPr>
      <w:spacing w:after="0" w:line="240" w:lineRule="auto"/>
    </w:pPr>
  </w:style>
  <w:style w:type="paragraph" w:customStyle="1" w:styleId="A9E84EAEEA47418E972D9D63D0794FA6">
    <w:name w:val="A9E84EAEEA47418E972D9D63D0794FA6"/>
    <w:rsid w:val="00456711"/>
    <w:pPr>
      <w:spacing w:after="0" w:line="240" w:lineRule="auto"/>
    </w:pPr>
  </w:style>
  <w:style w:type="paragraph" w:customStyle="1" w:styleId="2C2C42F336D3477796D758DFF5092F10">
    <w:name w:val="2C2C42F336D3477796D758DFF5092F10"/>
    <w:rsid w:val="00456711"/>
    <w:pPr>
      <w:spacing w:after="0" w:line="240" w:lineRule="auto"/>
    </w:pPr>
  </w:style>
  <w:style w:type="paragraph" w:customStyle="1" w:styleId="6A2676541FF0465C93AD1BEC0B740690">
    <w:name w:val="6A2676541FF0465C93AD1BEC0B740690"/>
    <w:rsid w:val="00DB0F19"/>
    <w:pPr>
      <w:spacing w:after="160" w:line="259" w:lineRule="auto"/>
    </w:pPr>
  </w:style>
  <w:style w:type="paragraph" w:customStyle="1" w:styleId="A958187C4AAB48349EFA8B221D182CA2">
    <w:name w:val="A958187C4AAB48349EFA8B221D182CA2"/>
    <w:rsid w:val="00DB0F19"/>
    <w:pPr>
      <w:spacing w:after="160" w:line="259" w:lineRule="auto"/>
    </w:pPr>
  </w:style>
  <w:style w:type="paragraph" w:customStyle="1" w:styleId="674C31E03CD64EBC905BAEB42B38FF03">
    <w:name w:val="674C31E03CD64EBC905BAEB42B38FF03"/>
    <w:rsid w:val="000A4D80"/>
    <w:pPr>
      <w:spacing w:after="160" w:line="259" w:lineRule="auto"/>
    </w:pPr>
  </w:style>
  <w:style w:type="paragraph" w:customStyle="1" w:styleId="4177C653EF834A269F6A01F9A65A004B">
    <w:name w:val="4177C653EF834A269F6A01F9A65A004B"/>
    <w:rsid w:val="000A4D80"/>
    <w:pPr>
      <w:spacing w:after="160" w:line="259" w:lineRule="auto"/>
    </w:pPr>
  </w:style>
  <w:style w:type="paragraph" w:customStyle="1" w:styleId="278F0DFFC81243F98EF9B6DF5A9C6340">
    <w:name w:val="278F0DFFC81243F98EF9B6DF5A9C6340"/>
    <w:rsid w:val="000A4D8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759B16730F524FB93B8475E2B07BC6" ma:contentTypeVersion="16" ma:contentTypeDescription="Create a new document." ma:contentTypeScope="" ma:versionID="7c10369923b40f52d8a844e4935503b1">
  <xsd:schema xmlns:xsd="http://www.w3.org/2001/XMLSchema" xmlns:xs="http://www.w3.org/2001/XMLSchema" xmlns:p="http://schemas.microsoft.com/office/2006/metadata/properties" xmlns:ns1="http://schemas.microsoft.com/sharepoint/v3" xmlns:ns3="3cf18f98-dd30-4916-800d-89634cdb10be" xmlns:ns4="51a6d1d6-540f-4289-a4dc-d2392c1e0160" targetNamespace="http://schemas.microsoft.com/office/2006/metadata/properties" ma:root="true" ma:fieldsID="74c895273fbd6c06df08b84a71c6a5f9" ns1:_="" ns3:_="" ns4:_="">
    <xsd:import namespace="http://schemas.microsoft.com/sharepoint/v3"/>
    <xsd:import namespace="3cf18f98-dd30-4916-800d-89634cdb10be"/>
    <xsd:import namespace="51a6d1d6-540f-4289-a4dc-d2392c1e01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18f98-dd30-4916-800d-89634cdb1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a6d1d6-540f-4289-a4dc-d2392c1e01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cf18f98-dd30-4916-800d-89634cdb10b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80F32A-D208-4E16-8E9F-955A0A474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18f98-dd30-4916-800d-89634cdb10be"/>
    <ds:schemaRef ds:uri="51a6d1d6-540f-4289-a4dc-d2392c1e01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88FED3-CF36-4FEF-9EEC-496E0ADD6B7F}">
  <ds:schemaRefs>
    <ds:schemaRef ds:uri="http://schemas.microsoft.com/office/2006/metadata/properties"/>
    <ds:schemaRef ds:uri="http://schemas.microsoft.com/office/infopath/2007/PartnerControls"/>
    <ds:schemaRef ds:uri="http://schemas.microsoft.com/sharepoint/v3"/>
    <ds:schemaRef ds:uri="3cf18f98-dd30-4916-800d-89634cdb10be"/>
  </ds:schemaRefs>
</ds:datastoreItem>
</file>

<file path=customXml/itemProps3.xml><?xml version="1.0" encoding="utf-8"?>
<ds:datastoreItem xmlns:ds="http://schemas.openxmlformats.org/officeDocument/2006/customXml" ds:itemID="{9494DA0B-4428-456D-850F-5EC15B9BFA8A}">
  <ds:schemaRefs>
    <ds:schemaRef ds:uri="http://schemas.microsoft.com/sharepoint/v3/contenttype/forms"/>
  </ds:schemaRefs>
</ds:datastoreItem>
</file>

<file path=customXml/itemProps4.xml><?xml version="1.0" encoding="utf-8"?>
<ds:datastoreItem xmlns:ds="http://schemas.openxmlformats.org/officeDocument/2006/customXml" ds:itemID="{A1782058-646E-4C53-A2A0-E77F7C9BB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971</Words>
  <Characters>5415</Characters>
  <Application>Microsoft Office Word</Application>
  <DocSecurity>0</DocSecurity>
  <Lines>110</Lines>
  <Paragraphs>64</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Love, Emily</cp:lastModifiedBy>
  <cp:revision>23</cp:revision>
  <cp:lastPrinted>2017-10-24T16:17:00Z</cp:lastPrinted>
  <dcterms:created xsi:type="dcterms:W3CDTF">2023-03-29T18:45:00Z</dcterms:created>
  <dcterms:modified xsi:type="dcterms:W3CDTF">2023-10-1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59B16730F524FB93B8475E2B07BC6</vt:lpwstr>
  </property>
</Properties>
</file>